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DC1DF" w14:textId="45F72842" w:rsidR="00E36F58" w:rsidRPr="00E36F58" w:rsidRDefault="00E36F58" w:rsidP="00E36F58">
      <w:pPr>
        <w:shd w:val="clear" w:color="auto" w:fill="FFFFFF"/>
        <w:spacing w:after="0" w:line="240" w:lineRule="auto"/>
        <w:ind w:right="38"/>
        <w:jc w:val="right"/>
        <w:rPr>
          <w:rFonts w:ascii="Calibri Light" w:eastAsia="Times New Roman" w:hAnsi="Calibri Light" w:cs="Calibri Light"/>
          <w:sz w:val="24"/>
          <w:szCs w:val="24"/>
        </w:rPr>
      </w:pPr>
      <w:bookmarkStart w:id="0" w:name="bmEngInledning"/>
      <w:r w:rsidRPr="00E36F58">
        <w:rPr>
          <w:rFonts w:ascii="Calibri Light" w:eastAsia="Times New Roman" w:hAnsi="Calibri Light" w:cs="Calibri Light"/>
          <w:sz w:val="24"/>
          <w:szCs w:val="24"/>
        </w:rPr>
        <w:t xml:space="preserve">Sutarties </w:t>
      </w:r>
      <w:r>
        <w:rPr>
          <w:rFonts w:ascii="Calibri Light" w:eastAsia="Times New Roman" w:hAnsi="Calibri Light" w:cs="Calibri Light"/>
          <w:sz w:val="24"/>
          <w:szCs w:val="24"/>
        </w:rPr>
        <w:t>5</w:t>
      </w:r>
      <w:r w:rsidRPr="00E36F58">
        <w:rPr>
          <w:rFonts w:ascii="Calibri Light" w:eastAsia="Times New Roman" w:hAnsi="Calibri Light" w:cs="Calibri Light"/>
          <w:sz w:val="24"/>
          <w:szCs w:val="24"/>
        </w:rPr>
        <w:t xml:space="preserve"> priedas </w:t>
      </w:r>
    </w:p>
    <w:p w14:paraId="11F96699" w14:textId="42129F43" w:rsidR="00B95ED8" w:rsidRDefault="00B95ED8" w:rsidP="00B95ED8">
      <w:pPr>
        <w:pStyle w:val="Avtalsinledning"/>
        <w:spacing w:before="0" w:after="0"/>
        <w:jc w:val="right"/>
        <w:rPr>
          <w:rStyle w:val="FormatmallFormatmallAvtalsinledningVersaler10ptFetChar"/>
          <w:rFonts w:ascii="Calibri Light" w:hAnsi="Calibri Light" w:cs="Calibri Light"/>
          <w:sz w:val="24"/>
          <w:lang w:val="lt-LT"/>
        </w:rPr>
      </w:pPr>
    </w:p>
    <w:p w14:paraId="6A33FAEF" w14:textId="485DE249"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 sąlygos</w:t>
      </w:r>
    </w:p>
    <w:p w14:paraId="197CC950" w14:textId="77777777" w:rsidR="001816CB" w:rsidRPr="00406737" w:rsidRDefault="001816CB" w:rsidP="001816CB">
      <w:pPr>
        <w:pStyle w:val="NormalIndent"/>
        <w:rPr>
          <w:rFonts w:ascii="Calibri Light" w:hAnsi="Calibri Light" w:cs="Calibri Light"/>
          <w:sz w:val="24"/>
          <w:szCs w:val="24"/>
          <w:lang w:val="lt-LT"/>
        </w:rPr>
      </w:pPr>
    </w:p>
    <w:p w14:paraId="6343B623" w14:textId="2B62BFE3" w:rsidR="007F0D97" w:rsidRPr="00406737" w:rsidRDefault="00235A90" w:rsidP="002553F2">
      <w:pPr>
        <w:spacing w:after="0" w:line="240" w:lineRule="auto"/>
        <w:ind w:left="360"/>
        <w:rPr>
          <w:rFonts w:ascii="Calibri Light" w:hAnsi="Calibri Light" w:cs="Calibri Light"/>
          <w:sz w:val="24"/>
          <w:szCs w:val="24"/>
        </w:rPr>
      </w:pPr>
      <w:r>
        <w:rPr>
          <w:rFonts w:ascii="Calibri Light" w:hAnsi="Calibri Light" w:cs="Calibri Light"/>
          <w:sz w:val="24"/>
          <w:szCs w:val="24"/>
        </w:rPr>
        <w:t>Užsakovas</w:t>
      </w:r>
      <w:r w:rsidR="008F06C4">
        <w:rPr>
          <w:rFonts w:ascii="Calibri Light" w:hAnsi="Calibri Light" w:cs="Calibri Light"/>
          <w:sz w:val="24"/>
          <w:szCs w:val="24"/>
        </w:rPr>
        <w:t xml:space="preserve"> ir Tiekėjas </w:t>
      </w:r>
      <w:r w:rsidR="00FB5F76" w:rsidRPr="00406737">
        <w:rPr>
          <w:rFonts w:ascii="Calibri Light" w:hAnsi="Calibri Light" w:cs="Calibri Light"/>
          <w:sz w:val="24"/>
          <w:szCs w:val="24"/>
        </w:rPr>
        <w:t>atsižvelgdam</w:t>
      </w:r>
      <w:r w:rsidR="00B565AF">
        <w:rPr>
          <w:rFonts w:ascii="Calibri Light" w:hAnsi="Calibri Light" w:cs="Calibri Light"/>
          <w:sz w:val="24"/>
          <w:szCs w:val="24"/>
        </w:rPr>
        <w:t>i</w:t>
      </w:r>
      <w:r w:rsidR="00FB5F76" w:rsidRPr="00406737">
        <w:rPr>
          <w:rFonts w:ascii="Calibri Light" w:hAnsi="Calibri Light" w:cs="Calibri Light"/>
          <w:sz w:val="24"/>
          <w:szCs w:val="24"/>
        </w:rPr>
        <w:t xml:space="preserve"> į tai, kad</w:t>
      </w:r>
      <w:r w:rsidR="00C02924">
        <w:rPr>
          <w:rFonts w:ascii="Calibri Light" w:hAnsi="Calibri Light" w:cs="Calibri Light"/>
          <w:sz w:val="24"/>
          <w:szCs w:val="24"/>
        </w:rPr>
        <w:t>:</w:t>
      </w:r>
    </w:p>
    <w:p w14:paraId="37AF3FC5" w14:textId="77777777" w:rsidR="007F0D97" w:rsidRPr="00406737" w:rsidRDefault="0074352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77777777" w:rsidR="007F0D97" w:rsidRPr="00406737" w:rsidRDefault="00EA28DD"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70A44DDD" w:rsidR="00EA28DD" w:rsidRPr="00406737" w:rsidRDefault="007F0D9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Reglamentas taip pat reikalauja, kad </w:t>
      </w:r>
      <w:r w:rsidR="008F06C4">
        <w:rPr>
          <w:rFonts w:ascii="Calibri Light" w:hAnsi="Calibri Light" w:cs="Calibri Light"/>
          <w:sz w:val="24"/>
          <w:szCs w:val="24"/>
        </w:rPr>
        <w:t>Tiekėjo</w:t>
      </w:r>
      <w:r w:rsidR="00EA28DD" w:rsidRPr="00406737">
        <w:rPr>
          <w:rFonts w:ascii="Calibri Light" w:hAnsi="Calibri Light" w:cs="Calibri Light"/>
          <w:sz w:val="24"/>
          <w:szCs w:val="24"/>
        </w:rPr>
        <w:t xml:space="preserve"> atliekamas duomenų tvarkymas būtų reglamentuojamas sutartimi, kurioje </w:t>
      </w:r>
      <w:r w:rsidR="00C531E2" w:rsidRPr="00406737">
        <w:rPr>
          <w:rFonts w:ascii="Calibri Light" w:hAnsi="Calibri Light" w:cs="Calibri Light"/>
          <w:sz w:val="24"/>
          <w:szCs w:val="24"/>
        </w:rPr>
        <w:t xml:space="preserve">būtų </w:t>
      </w:r>
      <w:r w:rsidR="00740BC5" w:rsidRPr="00406737">
        <w:rPr>
          <w:rFonts w:ascii="Calibri Light" w:hAnsi="Calibri Light" w:cs="Calibri Light"/>
          <w:sz w:val="24"/>
          <w:szCs w:val="24"/>
        </w:rPr>
        <w:t xml:space="preserve">Reglamente aprašyti </w:t>
      </w:r>
      <w:r w:rsidR="00C531E2" w:rsidRPr="00406737">
        <w:rPr>
          <w:rFonts w:ascii="Calibri Light" w:hAnsi="Calibri Light" w:cs="Calibri Light"/>
          <w:sz w:val="24"/>
          <w:szCs w:val="24"/>
        </w:rPr>
        <w:t xml:space="preserve">privalomi įpareigojimai </w:t>
      </w:r>
      <w:r w:rsidR="008F06C4">
        <w:rPr>
          <w:rFonts w:ascii="Calibri Light" w:hAnsi="Calibri Light" w:cs="Calibri Light"/>
          <w:sz w:val="24"/>
          <w:szCs w:val="24"/>
        </w:rPr>
        <w:t>Tiekėjui</w:t>
      </w:r>
      <w:r w:rsidR="00C531E2" w:rsidRPr="00406737">
        <w:rPr>
          <w:rFonts w:ascii="Calibri Light" w:hAnsi="Calibri Light" w:cs="Calibri Light"/>
          <w:sz w:val="24"/>
          <w:szCs w:val="24"/>
        </w:rPr>
        <w:t>,</w:t>
      </w:r>
    </w:p>
    <w:p w14:paraId="2D5A7504" w14:textId="5FF74B93" w:rsidR="00740BC5" w:rsidRPr="001505F0" w:rsidRDefault="00333D99" w:rsidP="001505F0">
      <w:pPr>
        <w:numPr>
          <w:ilvl w:val="0"/>
          <w:numId w:val="7"/>
        </w:numPr>
        <w:spacing w:after="0" w:line="240" w:lineRule="auto"/>
        <w:jc w:val="both"/>
        <w:rPr>
          <w:rFonts w:ascii="Calibri Light" w:hAnsi="Calibri Light" w:cs="Calibri Light"/>
          <w:sz w:val="24"/>
          <w:szCs w:val="24"/>
        </w:rPr>
      </w:pPr>
      <w:r w:rsidRPr="00333D99">
        <w:rPr>
          <w:rFonts w:ascii="Calibri Light" w:hAnsi="Calibri Light" w:cs="Calibri Light"/>
          <w:sz w:val="24"/>
          <w:szCs w:val="24"/>
        </w:rPr>
        <w:t>Užsakovas</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yra pasitelk</w:t>
      </w:r>
      <w:r w:rsidR="00C97863" w:rsidRPr="00406737">
        <w:rPr>
          <w:rFonts w:ascii="Calibri Light" w:hAnsi="Calibri Light" w:cs="Calibri Light"/>
          <w:sz w:val="24"/>
          <w:szCs w:val="24"/>
        </w:rPr>
        <w:t>ęs</w:t>
      </w:r>
      <w:r w:rsidR="00CD2B65" w:rsidRPr="00406737">
        <w:rPr>
          <w:rFonts w:ascii="Calibri Light" w:hAnsi="Calibri Light" w:cs="Calibri Light"/>
          <w:sz w:val="24"/>
          <w:szCs w:val="24"/>
        </w:rPr>
        <w:t xml:space="preserve"> </w:t>
      </w:r>
      <w:r w:rsidR="008F06C4">
        <w:rPr>
          <w:rFonts w:ascii="Calibri Light" w:hAnsi="Calibri Light" w:cs="Calibri Light"/>
          <w:sz w:val="24"/>
          <w:szCs w:val="24"/>
        </w:rPr>
        <w:t>Tiekėją</w:t>
      </w:r>
      <w:r w:rsidR="00CD2B65" w:rsidRPr="00406737">
        <w:rPr>
          <w:rFonts w:ascii="Calibri Light" w:hAnsi="Calibri Light" w:cs="Calibri Light"/>
          <w:sz w:val="24"/>
          <w:szCs w:val="24"/>
        </w:rPr>
        <w:t xml:space="preserve"> </w:t>
      </w:r>
      <w:r w:rsidR="000A0237" w:rsidRPr="00406737">
        <w:rPr>
          <w:rFonts w:ascii="Calibri Light" w:hAnsi="Calibri Light" w:cs="Calibri Light"/>
          <w:sz w:val="24"/>
          <w:szCs w:val="24"/>
        </w:rPr>
        <w:t xml:space="preserve">pagal </w:t>
      </w:r>
      <w:r w:rsidR="00C02924">
        <w:rPr>
          <w:rFonts w:ascii="Calibri Light" w:hAnsi="Calibri Light" w:cs="Calibri Light"/>
          <w:sz w:val="24"/>
          <w:szCs w:val="24"/>
        </w:rPr>
        <w:t>S</w:t>
      </w:r>
      <w:r w:rsidR="00EF1555" w:rsidRPr="00406737">
        <w:rPr>
          <w:rFonts w:ascii="Calibri Light" w:hAnsi="Calibri Light" w:cs="Calibri Light"/>
          <w:sz w:val="24"/>
          <w:szCs w:val="24"/>
        </w:rPr>
        <w:t xml:space="preserve">utartį </w:t>
      </w:r>
      <w:r w:rsidR="00CD2B65" w:rsidRPr="00406737">
        <w:rPr>
          <w:rFonts w:ascii="Calibri Light" w:hAnsi="Calibri Light" w:cs="Calibri Light"/>
          <w:sz w:val="24"/>
          <w:szCs w:val="24"/>
        </w:rPr>
        <w:t xml:space="preserve">tam tikroms duomenų tvarkymo veikloms atlikti </w:t>
      </w:r>
      <w:r w:rsidRPr="00333D99">
        <w:rPr>
          <w:rFonts w:ascii="Calibri Light" w:hAnsi="Calibri Light" w:cs="Calibri Light"/>
          <w:sz w:val="24"/>
          <w:szCs w:val="24"/>
        </w:rPr>
        <w:t>Užsakov</w:t>
      </w:r>
      <w:r>
        <w:rPr>
          <w:rFonts w:ascii="Calibri Light" w:hAnsi="Calibri Light" w:cs="Calibri Light"/>
          <w:sz w:val="24"/>
          <w:szCs w:val="24"/>
        </w:rPr>
        <w:t>o</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 xml:space="preserve">vardu </w:t>
      </w:r>
      <w:r w:rsidR="000A0237" w:rsidRPr="00406737">
        <w:rPr>
          <w:rFonts w:ascii="Calibri Light" w:hAnsi="Calibri Light" w:cs="Calibri Light"/>
          <w:sz w:val="24"/>
          <w:szCs w:val="24"/>
        </w:rPr>
        <w:t xml:space="preserve">ir </w:t>
      </w:r>
      <w:r w:rsidR="003E513F" w:rsidRPr="00406737">
        <w:rPr>
          <w:rFonts w:ascii="Calibri Light" w:hAnsi="Calibri Light" w:cs="Calibri Light"/>
          <w:sz w:val="24"/>
          <w:szCs w:val="24"/>
        </w:rPr>
        <w:t xml:space="preserve">pagal </w:t>
      </w:r>
      <w:r w:rsidRPr="00333D99">
        <w:rPr>
          <w:rFonts w:ascii="Calibri Light" w:hAnsi="Calibri Light" w:cs="Calibri Light"/>
          <w:sz w:val="24"/>
          <w:szCs w:val="24"/>
        </w:rPr>
        <w:t>Užsakov</w:t>
      </w:r>
      <w:r>
        <w:rPr>
          <w:rFonts w:ascii="Calibri Light" w:hAnsi="Calibri Light" w:cs="Calibri Light"/>
          <w:sz w:val="24"/>
          <w:szCs w:val="24"/>
        </w:rPr>
        <w:t>o</w:t>
      </w:r>
      <w:r w:rsidR="00ED46ED" w:rsidRPr="00406737">
        <w:rPr>
          <w:rFonts w:ascii="Calibri Light" w:hAnsi="Calibri Light" w:cs="Calibri Light"/>
          <w:sz w:val="24"/>
          <w:szCs w:val="24"/>
        </w:rPr>
        <w:t xml:space="preserve"> </w:t>
      </w:r>
      <w:r w:rsidR="000A0237" w:rsidRPr="00406737">
        <w:rPr>
          <w:rFonts w:ascii="Calibri Light" w:hAnsi="Calibri Light" w:cs="Calibri Light"/>
          <w:sz w:val="24"/>
          <w:szCs w:val="24"/>
        </w:rPr>
        <w:t>nurodym</w:t>
      </w:r>
      <w:r w:rsidR="003E513F" w:rsidRPr="00406737">
        <w:rPr>
          <w:rFonts w:ascii="Calibri Light" w:hAnsi="Calibri Light" w:cs="Calibri Light"/>
          <w:sz w:val="24"/>
          <w:szCs w:val="24"/>
        </w:rPr>
        <w:t>us</w:t>
      </w:r>
      <w:r w:rsidR="00C31715" w:rsidRPr="00406737">
        <w:rPr>
          <w:rFonts w:ascii="Calibri Light" w:hAnsi="Calibri Light" w:cs="Calibri Light"/>
          <w:sz w:val="24"/>
          <w:szCs w:val="24"/>
        </w:rPr>
        <w:t>,</w:t>
      </w:r>
      <w:r w:rsidR="001505F0">
        <w:rPr>
          <w:rFonts w:ascii="Calibri Light" w:hAnsi="Calibri Light" w:cs="Calibri Light"/>
          <w:sz w:val="24"/>
          <w:szCs w:val="24"/>
        </w:rPr>
        <w:t xml:space="preserve"> </w:t>
      </w:r>
      <w:r w:rsidR="00D969CB" w:rsidRPr="001505F0">
        <w:rPr>
          <w:rFonts w:ascii="Calibri Light" w:hAnsi="Calibri Light" w:cs="Calibri Light"/>
          <w:sz w:val="24"/>
          <w:szCs w:val="24"/>
        </w:rPr>
        <w:t xml:space="preserve">ir siekdami tinkamai įgyvendinti Reglamento reikalavimus </w:t>
      </w:r>
      <w:r w:rsidR="001505F0">
        <w:rPr>
          <w:rFonts w:ascii="Calibri Light" w:hAnsi="Calibri Light" w:cs="Calibri Light"/>
          <w:sz w:val="24"/>
          <w:szCs w:val="24"/>
        </w:rPr>
        <w:t>Užsakovas</w:t>
      </w:r>
      <w:r w:rsidR="00D969CB" w:rsidRPr="001505F0">
        <w:rPr>
          <w:rFonts w:ascii="Calibri Light" w:hAnsi="Calibri Light" w:cs="Calibri Light"/>
          <w:sz w:val="24"/>
          <w:szCs w:val="24"/>
        </w:rPr>
        <w:t xml:space="preserve"> ir Tiekėjas (toliau kartu vadinami </w:t>
      </w:r>
      <w:r w:rsidR="00D969CB" w:rsidRPr="001505F0">
        <w:rPr>
          <w:rFonts w:ascii="Calibri Light" w:hAnsi="Calibri Light" w:cs="Calibri Light"/>
          <w:b/>
          <w:sz w:val="24"/>
          <w:szCs w:val="24"/>
        </w:rPr>
        <w:t>Šalimis</w:t>
      </w:r>
      <w:r w:rsidR="00D969CB" w:rsidRPr="001505F0">
        <w:rPr>
          <w:rFonts w:ascii="Calibri Light" w:hAnsi="Calibri Light" w:cs="Calibri Light"/>
          <w:sz w:val="24"/>
          <w:szCs w:val="24"/>
        </w:rPr>
        <w:t xml:space="preserve">, o kiekviena atskirai – </w:t>
      </w:r>
      <w:r w:rsidR="00D969CB" w:rsidRPr="001505F0">
        <w:rPr>
          <w:rFonts w:ascii="Calibri Light" w:hAnsi="Calibri Light" w:cs="Calibri Light"/>
          <w:b/>
          <w:sz w:val="24"/>
          <w:szCs w:val="24"/>
        </w:rPr>
        <w:t>Šalimi)</w:t>
      </w:r>
      <w:r w:rsidR="00D969CB" w:rsidRPr="001505F0">
        <w:rPr>
          <w:rFonts w:ascii="Calibri Light" w:hAnsi="Calibri Light" w:cs="Calibri Light"/>
          <w:sz w:val="24"/>
          <w:szCs w:val="24"/>
        </w:rPr>
        <w:t xml:space="preserve"> sutinka su šiomis Duomenų tvarkymo sąlygomis (toliau - </w:t>
      </w:r>
      <w:r w:rsidR="00D969CB" w:rsidRPr="001505F0">
        <w:rPr>
          <w:rFonts w:ascii="Calibri Light" w:hAnsi="Calibri Light" w:cs="Calibri Light"/>
          <w:b/>
          <w:sz w:val="24"/>
          <w:szCs w:val="24"/>
        </w:rPr>
        <w:t>sąlygos</w:t>
      </w:r>
      <w:r w:rsidR="00354FF0" w:rsidRPr="001505F0">
        <w:rPr>
          <w:rFonts w:ascii="Calibri Light" w:hAnsi="Calibri Light" w:cs="Calibri Light"/>
          <w:sz w:val="24"/>
          <w:szCs w:val="24"/>
        </w:rPr>
        <w:t>)</w:t>
      </w:r>
      <w:r w:rsidR="00740BC5" w:rsidRPr="001505F0">
        <w:rPr>
          <w:rFonts w:ascii="Calibri Light" w:hAnsi="Calibri Light" w:cs="Calibri Light"/>
          <w:sz w:val="24"/>
          <w:szCs w:val="24"/>
        </w:rPr>
        <w:t>:</w:t>
      </w: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36A2A509" w:rsidR="000C3AF4" w:rsidRPr="00406737" w:rsidRDefault="00E73CEC"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8F06C4">
        <w:rPr>
          <w:rFonts w:ascii="Calibri Light" w:hAnsi="Calibri Light" w:cs="Calibri Light"/>
          <w:sz w:val="24"/>
          <w:lang w:val="lt-LT"/>
        </w:rPr>
        <w:t>TIEKĖJUI</w:t>
      </w:r>
      <w:r w:rsidRPr="00406737">
        <w:rPr>
          <w:rFonts w:ascii="Calibri Light" w:hAnsi="Calibri Light" w:cs="Calibri Light"/>
          <w:sz w:val="24"/>
          <w:lang w:val="lt-LT"/>
        </w:rPr>
        <w:t xml:space="preserve"> APIMTIS</w:t>
      </w:r>
    </w:p>
    <w:p w14:paraId="12AD8E9A" w14:textId="15CEC814" w:rsidR="000C3AF4"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8F06C4">
        <w:rPr>
          <w:rFonts w:ascii="Calibri Light" w:hAnsi="Calibri Light" w:cs="Calibri Light"/>
          <w:sz w:val="24"/>
          <w:szCs w:val="24"/>
        </w:rPr>
        <w:t>Tiekėj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8F06C4">
        <w:rPr>
          <w:rFonts w:ascii="Calibri Light" w:hAnsi="Calibri Light" w:cs="Calibri Light"/>
          <w:sz w:val="24"/>
          <w:szCs w:val="24"/>
        </w:rPr>
        <w:t>Tiekėj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4A14E602"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8F06C4">
        <w:rPr>
          <w:rFonts w:ascii="Calibri Light" w:hAnsi="Calibri Light" w:cs="Calibri Light"/>
          <w:sz w:val="24"/>
          <w:szCs w:val="24"/>
        </w:rPr>
        <w:t>Tiekėj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1505F0">
        <w:rPr>
          <w:rFonts w:ascii="Calibri Light" w:hAnsi="Calibri Light" w:cs="Calibri Light"/>
          <w:sz w:val="24"/>
          <w:szCs w:val="24"/>
        </w:rPr>
        <w:t>Užsakov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8F06C4">
        <w:rPr>
          <w:rFonts w:ascii="Calibri Light" w:hAnsi="Calibri Light" w:cs="Calibri Light"/>
          <w:sz w:val="24"/>
          <w:szCs w:val="24"/>
        </w:rPr>
        <w:t>Tiekėj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8F06C4">
        <w:rPr>
          <w:rFonts w:ascii="Calibri Light" w:hAnsi="Calibri Light" w:cs="Calibri Light"/>
          <w:sz w:val="24"/>
          <w:szCs w:val="24"/>
        </w:rPr>
        <w:t>Tiekėjo</w:t>
      </w:r>
      <w:r w:rsidR="00D64B16" w:rsidRPr="00406737">
        <w:rPr>
          <w:rFonts w:ascii="Calibri Light" w:hAnsi="Calibri Light" w:cs="Calibri Light"/>
          <w:sz w:val="24"/>
          <w:szCs w:val="24"/>
        </w:rPr>
        <w:t xml:space="preserve"> ir </w:t>
      </w:r>
      <w:r w:rsidR="001505F0">
        <w:rPr>
          <w:rFonts w:ascii="Calibri Light" w:hAnsi="Calibri Light" w:cs="Calibri Light"/>
          <w:sz w:val="24"/>
          <w:szCs w:val="24"/>
        </w:rPr>
        <w:t>Užsa</w:t>
      </w:r>
      <w:r w:rsidR="00DE5245">
        <w:rPr>
          <w:rFonts w:ascii="Calibri Light" w:hAnsi="Calibri Light" w:cs="Calibri Light"/>
          <w:sz w:val="24"/>
          <w:szCs w:val="24"/>
        </w:rPr>
        <w:t>kov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18DAF9E7" w:rsidR="007C31B8" w:rsidRPr="00406737" w:rsidRDefault="008F06C4"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sidR="00DE5245">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C02924">
        <w:rPr>
          <w:rFonts w:ascii="Calibri Light" w:hAnsi="Calibri Light" w:cs="Calibri Light"/>
          <w:sz w:val="24"/>
          <w:szCs w:val="24"/>
        </w:rPr>
        <w:t>2</w:t>
      </w:r>
      <w:r w:rsidR="007C31B8" w:rsidRPr="00406737">
        <w:rPr>
          <w:rFonts w:ascii="Calibri Light" w:hAnsi="Calibri Light" w:cs="Calibri Light"/>
          <w:sz w:val="24"/>
          <w:szCs w:val="24"/>
        </w:rPr>
        <w:t xml:space="preserve"> punkte.</w:t>
      </w:r>
    </w:p>
    <w:p w14:paraId="6E4361C0" w14:textId="159D3BDA" w:rsidR="00C14A47"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Tiekėjas</w:t>
      </w:r>
      <w:r w:rsidR="001B4A5D" w:rsidRPr="00406737">
        <w:rPr>
          <w:rFonts w:ascii="Calibri Light" w:hAnsi="Calibri Light" w:cs="Calibri Light"/>
          <w:sz w:val="24"/>
          <w:szCs w:val="24"/>
        </w:rPr>
        <w:t xml:space="preserve"> turi nutraukti jam patikėtų </w:t>
      </w:r>
      <w:r w:rsidR="00DE5245">
        <w:rPr>
          <w:rFonts w:ascii="Calibri Light" w:hAnsi="Calibri Light" w:cs="Calibri Light"/>
          <w:sz w:val="24"/>
          <w:szCs w:val="24"/>
        </w:rPr>
        <w:t xml:space="preserve">Užsakovo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Tiekėj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3810329B"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DE5245">
        <w:rPr>
          <w:rFonts w:ascii="Calibri Light" w:hAnsi="Calibri Light" w:cs="Calibri Light"/>
          <w:sz w:val="24"/>
          <w:szCs w:val="24"/>
        </w:rPr>
        <w:t>Užsakov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8F06C4">
        <w:rPr>
          <w:rFonts w:ascii="Calibri Light" w:hAnsi="Calibri Light" w:cs="Calibri Light"/>
          <w:sz w:val="24"/>
          <w:szCs w:val="24"/>
        </w:rPr>
        <w:t>Tiekėj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DE5245">
        <w:rPr>
          <w:rFonts w:ascii="Calibri Light" w:hAnsi="Calibri Light" w:cs="Calibri Light"/>
          <w:sz w:val="24"/>
          <w:szCs w:val="24"/>
        </w:rPr>
        <w:t>Užsakov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029E7D0F" w:rsidR="009F7490"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sidR="00DE5245">
        <w:rPr>
          <w:rFonts w:ascii="Calibri Light" w:hAnsi="Calibri Light" w:cs="Calibri Light"/>
          <w:sz w:val="24"/>
          <w:szCs w:val="24"/>
        </w:rPr>
        <w:t>Užsakov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Tiekėj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3E83A279" w14:textId="111F7FAA" w:rsidR="0020145A" w:rsidRPr="0099669D" w:rsidRDefault="008F06C4" w:rsidP="0020145A">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o</w:t>
      </w:r>
      <w:r w:rsidR="00B565AF">
        <w:rPr>
          <w:rFonts w:ascii="Calibri Light" w:hAnsi="Calibri Light" w:cs="Calibri Light"/>
          <w:sz w:val="24"/>
          <w:szCs w:val="24"/>
        </w:rPr>
        <w:t xml:space="preserve"> S</w:t>
      </w:r>
      <w:r w:rsidR="007915D1" w:rsidRPr="0099669D">
        <w:rPr>
          <w:rFonts w:ascii="Calibri Light" w:hAnsi="Calibri Light" w:cs="Calibri Light"/>
          <w:sz w:val="24"/>
          <w:szCs w:val="24"/>
        </w:rPr>
        <w:t>utartimi bei ši</w:t>
      </w:r>
      <w:r w:rsidR="005D6881">
        <w:rPr>
          <w:rFonts w:ascii="Calibri Light" w:hAnsi="Calibri Light" w:cs="Calibri Light"/>
          <w:sz w:val="24"/>
          <w:szCs w:val="24"/>
        </w:rPr>
        <w:t>omis sąlygomis</w:t>
      </w:r>
      <w:r w:rsidR="00B565AF">
        <w:rPr>
          <w:rFonts w:ascii="Calibri Light" w:hAnsi="Calibri Light" w:cs="Calibri Light"/>
          <w:sz w:val="24"/>
          <w:szCs w:val="24"/>
        </w:rPr>
        <w:t xml:space="preserve"> </w:t>
      </w:r>
      <w:r>
        <w:rPr>
          <w:rFonts w:ascii="Calibri Light" w:hAnsi="Calibri Light" w:cs="Calibri Light"/>
          <w:sz w:val="24"/>
          <w:szCs w:val="24"/>
        </w:rPr>
        <w:t>Tiekėjui</w:t>
      </w:r>
      <w:r w:rsidR="007915D1" w:rsidRPr="0099669D">
        <w:rPr>
          <w:rFonts w:ascii="Calibri Light" w:hAnsi="Calibri Light" w:cs="Calibri Light"/>
          <w:sz w:val="24"/>
          <w:szCs w:val="24"/>
        </w:rPr>
        <w:t xml:space="preserve"> yra patikėt</w:t>
      </w:r>
      <w:r w:rsidR="00B565AF">
        <w:rPr>
          <w:rFonts w:ascii="Calibri Light" w:hAnsi="Calibri Light" w:cs="Calibri Light"/>
          <w:sz w:val="24"/>
          <w:szCs w:val="24"/>
        </w:rPr>
        <w:t>i šie</w:t>
      </w:r>
      <w:r w:rsidR="007915D1" w:rsidRPr="0099669D">
        <w:rPr>
          <w:rFonts w:ascii="Calibri Light" w:hAnsi="Calibri Light" w:cs="Calibri Light"/>
          <w:sz w:val="24"/>
          <w:szCs w:val="24"/>
        </w:rPr>
        <w:t xml:space="preserve"> </w:t>
      </w:r>
      <w:r w:rsidR="00DE5245">
        <w:rPr>
          <w:rFonts w:ascii="Calibri Light" w:hAnsi="Calibri Light" w:cs="Calibri Light"/>
          <w:sz w:val="24"/>
          <w:szCs w:val="24"/>
        </w:rPr>
        <w:t>Užsakovo</w:t>
      </w:r>
      <w:r w:rsidR="00406737" w:rsidRPr="0099669D">
        <w:rPr>
          <w:rFonts w:ascii="Calibri Light" w:hAnsi="Calibri Light" w:cs="Calibri Light"/>
          <w:sz w:val="24"/>
          <w:szCs w:val="24"/>
        </w:rPr>
        <w:t xml:space="preserve"> </w:t>
      </w:r>
      <w:r w:rsidR="0020145A" w:rsidRPr="0099669D">
        <w:rPr>
          <w:rFonts w:ascii="Calibri Light" w:hAnsi="Calibri Light" w:cs="Calibri Light"/>
          <w:sz w:val="24"/>
          <w:szCs w:val="24"/>
        </w:rPr>
        <w:t>klientų asmens duomen</w:t>
      </w:r>
      <w:r w:rsidR="00B565AF">
        <w:rPr>
          <w:rFonts w:ascii="Calibri Light" w:hAnsi="Calibri Light" w:cs="Calibri Light"/>
          <w:sz w:val="24"/>
          <w:szCs w:val="24"/>
        </w:rPr>
        <w:t>ys</w:t>
      </w:r>
      <w:r w:rsidR="00406737" w:rsidRPr="0099669D">
        <w:rPr>
          <w:rFonts w:ascii="Calibri Light" w:hAnsi="Calibri Light" w:cs="Calibri Light"/>
          <w:sz w:val="24"/>
          <w:szCs w:val="24"/>
        </w:rPr>
        <w:t xml:space="preserve">: </w:t>
      </w:r>
      <w:r w:rsidR="00E807F2" w:rsidRPr="00E807F2">
        <w:rPr>
          <w:rFonts w:ascii="Calibri Light" w:hAnsi="Calibri Light" w:cs="Calibri Light"/>
          <w:sz w:val="24"/>
          <w:szCs w:val="24"/>
        </w:rPr>
        <w:t>vardas, pavardė, gyvenamosios vietos adresas, telefono numeriai</w:t>
      </w:r>
      <w:r w:rsidR="00E807F2">
        <w:rPr>
          <w:rFonts w:ascii="Calibri Light" w:hAnsi="Calibri Light" w:cs="Calibri Light"/>
          <w:sz w:val="24"/>
          <w:szCs w:val="24"/>
        </w:rPr>
        <w:t>.</w:t>
      </w:r>
    </w:p>
    <w:p w14:paraId="7269E22D" w14:textId="0E9A45C8" w:rsidR="008F30CC"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sidR="00B61A76">
        <w:rPr>
          <w:rFonts w:ascii="Calibri Light" w:hAnsi="Calibri Light" w:cs="Calibri Light"/>
          <w:sz w:val="24"/>
          <w:szCs w:val="24"/>
        </w:rPr>
        <w:t>Užsakov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VALDYTOJO NURODYMAI </w:t>
      </w:r>
      <w:r w:rsidR="00D81FAF" w:rsidRPr="00406737">
        <w:rPr>
          <w:rFonts w:ascii="Calibri Light" w:hAnsi="Calibri Light" w:cs="Calibri Light"/>
          <w:sz w:val="24"/>
          <w:lang w:val="lt-LT"/>
        </w:rPr>
        <w:t>DUOMENŲ TVARKYMUI</w:t>
      </w:r>
    </w:p>
    <w:p w14:paraId="3D17D3DF" w14:textId="08986E01" w:rsidR="00D95F08"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sidR="00944BB8">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sidR="00944BB8">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147561CC" w:rsidR="00B40031"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lastRenderedPageBreak/>
        <w:t>Tiekėjas</w:t>
      </w:r>
      <w:r w:rsidR="00631A90" w:rsidRPr="00406737">
        <w:rPr>
          <w:rFonts w:ascii="Calibri Light" w:hAnsi="Calibri Light" w:cs="Calibri Light"/>
          <w:sz w:val="24"/>
          <w:szCs w:val="24"/>
        </w:rPr>
        <w:t xml:space="preserve"> visada turi būti pasirengęs dokumentuoti iš </w:t>
      </w:r>
      <w:r w:rsidR="008C2DAD">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sidR="008C2DAD">
        <w:rPr>
          <w:rFonts w:ascii="Calibri Light" w:hAnsi="Calibri Light" w:cs="Calibri Light"/>
          <w:sz w:val="24"/>
          <w:szCs w:val="24"/>
        </w:rPr>
        <w:t>Užsakovas</w:t>
      </w:r>
      <w:r w:rsidR="00C008DB" w:rsidRPr="00406737">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Tiekėj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Tiekėjas</w:t>
      </w:r>
      <w:r w:rsidR="002E6EBC" w:rsidRPr="00406737">
        <w:rPr>
          <w:rFonts w:ascii="Calibri Light" w:hAnsi="Calibri Light" w:cs="Calibri Light"/>
          <w:sz w:val="24"/>
          <w:szCs w:val="24"/>
        </w:rPr>
        <w:t xml:space="preserve"> gali pasirinkti tokių iš </w:t>
      </w:r>
      <w:r w:rsidR="000F3503">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sidR="000F3503">
        <w:rPr>
          <w:rFonts w:ascii="Calibri Light" w:hAnsi="Calibri Light" w:cs="Calibri Light"/>
          <w:sz w:val="24"/>
          <w:szCs w:val="24"/>
        </w:rPr>
        <w:t>Užsakov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sidR="000F3503">
        <w:rPr>
          <w:rFonts w:ascii="Calibri Light" w:hAnsi="Calibri Light" w:cs="Calibri Light"/>
          <w:sz w:val="24"/>
          <w:szCs w:val="24"/>
        </w:rPr>
        <w:t>Užsako</w:t>
      </w:r>
      <w:r w:rsidR="00A67451">
        <w:rPr>
          <w:rFonts w:ascii="Calibri Light" w:hAnsi="Calibri Light" w:cs="Calibri Light"/>
          <w:sz w:val="24"/>
          <w:szCs w:val="24"/>
        </w:rPr>
        <w:t>vui</w:t>
      </w:r>
      <w:r w:rsidR="002E6EBC" w:rsidRPr="00406737">
        <w:rPr>
          <w:rFonts w:ascii="Calibri Light" w:hAnsi="Calibri Light" w:cs="Calibri Light"/>
          <w:sz w:val="24"/>
          <w:szCs w:val="24"/>
        </w:rPr>
        <w:t>.</w:t>
      </w:r>
    </w:p>
    <w:p w14:paraId="54EBD7BA" w14:textId="08F40AED"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0F3503">
        <w:rPr>
          <w:rFonts w:ascii="Calibri Light" w:hAnsi="Calibri Light" w:cs="Calibri Light"/>
          <w:sz w:val="24"/>
          <w:szCs w:val="24"/>
        </w:rPr>
        <w:t>Užsakov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8F06C4">
        <w:rPr>
          <w:rFonts w:ascii="Calibri Light" w:hAnsi="Calibri Light" w:cs="Calibri Light"/>
          <w:sz w:val="24"/>
          <w:szCs w:val="24"/>
        </w:rPr>
        <w:t>Tiekėj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8F06C4">
        <w:rPr>
          <w:rFonts w:ascii="Calibri Light" w:hAnsi="Calibri Light" w:cs="Calibri Light"/>
          <w:sz w:val="24"/>
          <w:szCs w:val="24"/>
        </w:rPr>
        <w:t>Tiekėjo</w:t>
      </w:r>
      <w:r w:rsidR="00AD1D03" w:rsidRPr="00406737">
        <w:rPr>
          <w:rFonts w:ascii="Calibri Light" w:hAnsi="Calibri Light" w:cs="Calibri Light"/>
          <w:sz w:val="24"/>
          <w:szCs w:val="24"/>
        </w:rPr>
        <w:t xml:space="preserve"> atliekamų veiksmų su </w:t>
      </w:r>
      <w:r w:rsidR="00A67451">
        <w:rPr>
          <w:rFonts w:ascii="Calibri Light" w:hAnsi="Calibri Light" w:cs="Calibri Light"/>
          <w:sz w:val="24"/>
          <w:szCs w:val="24"/>
        </w:rPr>
        <w:t>Užsakov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2D92B3F1"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įsipareigoja nedelsdamas apie tai informuoti </w:t>
      </w:r>
      <w:r w:rsidR="00A67451">
        <w:rPr>
          <w:rFonts w:ascii="Calibri Light" w:hAnsi="Calibri Light" w:cs="Calibri Light"/>
          <w:sz w:val="24"/>
          <w:szCs w:val="24"/>
        </w:rPr>
        <w:t>Užsakov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5BC13E87" w:rsidR="0022267A"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22267A" w:rsidRPr="00406737">
        <w:rPr>
          <w:rFonts w:ascii="Calibri Light" w:hAnsi="Calibri Light" w:cs="Calibri Light"/>
          <w:sz w:val="24"/>
          <w:szCs w:val="24"/>
        </w:rPr>
        <w:t xml:space="preserve"> gali nesilaikyti </w:t>
      </w:r>
      <w:r w:rsidR="00A67451">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Tiekėj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Tiekėj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sidR="00A67451">
        <w:rPr>
          <w:rFonts w:ascii="Calibri Light" w:hAnsi="Calibri Light" w:cs="Calibri Light"/>
          <w:sz w:val="24"/>
          <w:szCs w:val="24"/>
        </w:rPr>
        <w:t>Užsakovu</w:t>
      </w:r>
      <w:r>
        <w:rPr>
          <w:rFonts w:ascii="Calibri Light" w:hAnsi="Calibri Light" w:cs="Calibri Light"/>
          <w:sz w:val="24"/>
          <w:szCs w:val="24"/>
        </w:rPr>
        <w:t>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58BECD15" w:rsidR="005E0809"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5E0809" w:rsidRPr="00406737">
        <w:rPr>
          <w:rFonts w:ascii="Calibri Light" w:hAnsi="Calibri Light" w:cs="Calibri Light"/>
          <w:sz w:val="24"/>
          <w:szCs w:val="24"/>
        </w:rPr>
        <w:t xml:space="preserve"> nedelsdamas turi informuoti </w:t>
      </w:r>
      <w:r w:rsidR="00A67451">
        <w:rPr>
          <w:rFonts w:ascii="Calibri Light" w:hAnsi="Calibri Light" w:cs="Calibri Light"/>
          <w:sz w:val="24"/>
          <w:szCs w:val="24"/>
        </w:rPr>
        <w:t>Užsakovą</w:t>
      </w:r>
      <w:r w:rsidR="005E0809" w:rsidRPr="00406737">
        <w:rPr>
          <w:rFonts w:ascii="Calibri Light" w:hAnsi="Calibri Light" w:cs="Calibri Light"/>
          <w:sz w:val="24"/>
          <w:szCs w:val="24"/>
        </w:rPr>
        <w:t xml:space="preserve">, jei, jo nuomone, </w:t>
      </w:r>
      <w:r w:rsidR="00A67451">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79FBCA76" w:rsidR="004413EC"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4413EC" w:rsidRPr="00406737">
        <w:rPr>
          <w:rFonts w:ascii="Calibri Light" w:hAnsi="Calibri Light" w:cs="Calibri Light"/>
          <w:sz w:val="24"/>
          <w:szCs w:val="24"/>
        </w:rPr>
        <w:t xml:space="preserve"> privalo užtikrinti, kad su </w:t>
      </w:r>
      <w:r w:rsidR="00A67451">
        <w:rPr>
          <w:rFonts w:ascii="Calibri Light" w:hAnsi="Calibri Light" w:cs="Calibri Light"/>
          <w:sz w:val="24"/>
          <w:szCs w:val="24"/>
        </w:rPr>
        <w:t>Užsakov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Tiekėj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Tiekėjas</w:t>
      </w:r>
      <w:r w:rsidR="004413EC" w:rsidRPr="00406737">
        <w:rPr>
          <w:rFonts w:ascii="Calibri Light" w:hAnsi="Calibri Light" w:cs="Calibri Light"/>
          <w:sz w:val="24"/>
          <w:szCs w:val="24"/>
        </w:rPr>
        <w:t xml:space="preserve"> užtikrina, kad visi su </w:t>
      </w:r>
      <w:r w:rsidR="00A67451">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Tiekėj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161BA386"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8F06C4">
        <w:rPr>
          <w:rFonts w:ascii="Calibri Light" w:hAnsi="Calibri Light" w:cs="Calibri Light"/>
          <w:sz w:val="24"/>
          <w:szCs w:val="24"/>
        </w:rPr>
        <w:t>Tiekėjo</w:t>
      </w:r>
      <w:r w:rsidRPr="00406737">
        <w:rPr>
          <w:rFonts w:ascii="Calibri Light" w:hAnsi="Calibri Light" w:cs="Calibri Light"/>
          <w:sz w:val="24"/>
          <w:szCs w:val="24"/>
        </w:rPr>
        <w:t xml:space="preserve"> pateikti Sutarties pagrindu tvarkomus asmens duomeni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nedelsdamas apie tai informuoti </w:t>
      </w:r>
      <w:r w:rsidR="00A67451">
        <w:rPr>
          <w:rFonts w:ascii="Calibri Light" w:hAnsi="Calibri Light" w:cs="Calibri Light"/>
          <w:sz w:val="24"/>
          <w:szCs w:val="24"/>
        </w:rPr>
        <w:t>Užsakovą</w:t>
      </w:r>
      <w:r w:rsidRPr="00406737">
        <w:rPr>
          <w:rFonts w:ascii="Calibri Light" w:hAnsi="Calibri Light" w:cs="Calibri Light"/>
          <w:sz w:val="24"/>
          <w:szCs w:val="24"/>
        </w:rPr>
        <w:t xml:space="preserve">. </w:t>
      </w:r>
      <w:r w:rsidR="008F06C4">
        <w:rPr>
          <w:rFonts w:ascii="Calibri Light" w:hAnsi="Calibri Light" w:cs="Calibri Light"/>
          <w:sz w:val="24"/>
          <w:szCs w:val="24"/>
        </w:rPr>
        <w:t>Tiekėj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9A7227">
        <w:rPr>
          <w:rFonts w:ascii="Calibri Light" w:hAnsi="Calibri Light" w:cs="Calibri Light"/>
          <w:sz w:val="24"/>
          <w:szCs w:val="24"/>
        </w:rPr>
        <w:t>Užsakov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8F06C4">
        <w:rPr>
          <w:rFonts w:ascii="Calibri Light" w:hAnsi="Calibri Light" w:cs="Calibri Light"/>
          <w:sz w:val="24"/>
          <w:szCs w:val="24"/>
        </w:rPr>
        <w:t>Tiekėją</w:t>
      </w:r>
      <w:r w:rsidRPr="00406737">
        <w:rPr>
          <w:rFonts w:ascii="Calibri Light" w:hAnsi="Calibri Light" w:cs="Calibri Light"/>
          <w:sz w:val="24"/>
          <w:szCs w:val="24"/>
        </w:rPr>
        <w:t xml:space="preserve"> įpareigoja atskleisti teisės aktai. Pastaruoju atveju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9A7227">
        <w:rPr>
          <w:rFonts w:ascii="Calibri Light" w:hAnsi="Calibri Light" w:cs="Calibri Light"/>
          <w:sz w:val="24"/>
          <w:szCs w:val="24"/>
        </w:rPr>
        <w:t>Užsakovu</w:t>
      </w:r>
      <w:r w:rsidR="008F06C4">
        <w:rPr>
          <w:rFonts w:ascii="Calibri Light" w:hAnsi="Calibri Light" w:cs="Calibri Light"/>
          <w:sz w:val="24"/>
          <w:szCs w:val="24"/>
        </w:rPr>
        <w:t>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23FC9518" w:rsidR="00274310"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proofErr w:type="spellStart"/>
      <w:r w:rsidR="00274310" w:rsidRPr="00406737">
        <w:rPr>
          <w:rFonts w:ascii="Calibri Light" w:hAnsi="Calibri Light" w:cs="Calibri Light"/>
          <w:i/>
          <w:sz w:val="24"/>
          <w:szCs w:val="24"/>
        </w:rPr>
        <w:t>inter</w:t>
      </w:r>
      <w:proofErr w:type="spellEnd"/>
      <w:r w:rsidR="00274310" w:rsidRPr="00406737">
        <w:rPr>
          <w:rFonts w:ascii="Calibri Light" w:hAnsi="Calibri Light" w:cs="Calibri Light"/>
          <w:i/>
          <w:sz w:val="24"/>
          <w:szCs w:val="24"/>
        </w:rPr>
        <w:t xml:space="preserve">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2BF0718B" w:rsidR="0020436C"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540D662F" w:rsidR="00274310"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Tiekėj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sidR="009A7227">
        <w:rPr>
          <w:rFonts w:ascii="Calibri Light" w:hAnsi="Calibri Light" w:cs="Calibri Light"/>
          <w:sz w:val="24"/>
          <w:szCs w:val="24"/>
        </w:rPr>
        <w:t>Užsakov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44B3DB16"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Heading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42E8BE1F"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75D29103"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2A12138E"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177C2468"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8F06C4">
        <w:rPr>
          <w:rFonts w:ascii="Calibri Light" w:hAnsi="Calibri Light" w:cs="Calibri Light"/>
          <w:sz w:val="24"/>
          <w:szCs w:val="24"/>
        </w:rPr>
        <w:t>Tiekėj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8F06C4">
        <w:rPr>
          <w:rFonts w:ascii="Calibri Light" w:hAnsi="Calibri Light" w:cs="Calibri Light"/>
          <w:sz w:val="24"/>
          <w:szCs w:val="24"/>
        </w:rPr>
        <w:t>Tiekėj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5D2AB548"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9A7227">
        <w:rPr>
          <w:rFonts w:ascii="Calibri Light" w:hAnsi="Calibri Light" w:cs="Calibri Light"/>
          <w:sz w:val="24"/>
          <w:szCs w:val="24"/>
        </w:rPr>
        <w:t>Užsakovu</w:t>
      </w:r>
      <w:r w:rsidR="008F06C4">
        <w:rPr>
          <w:rFonts w:ascii="Calibri Light" w:hAnsi="Calibri Light" w:cs="Calibri Light"/>
          <w:sz w:val="24"/>
          <w:szCs w:val="24"/>
        </w:rPr>
        <w:t>i</w:t>
      </w:r>
      <w:r w:rsidR="009E0C67" w:rsidRPr="00406737">
        <w:rPr>
          <w:rFonts w:ascii="Calibri Light" w:hAnsi="Calibri Light" w:cs="Calibri Light"/>
          <w:sz w:val="24"/>
          <w:szCs w:val="24"/>
        </w:rPr>
        <w:t>.</w:t>
      </w:r>
    </w:p>
    <w:p w14:paraId="6361A48F" w14:textId="308FE3C9"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1B226EE3"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lastRenderedPageBreak/>
        <w:t>Konfidencialumo įsipareigojimai</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1304BE47"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3BC6D4D1" w:rsidR="008F30CC" w:rsidRPr="00406737" w:rsidRDefault="008F30CC" w:rsidP="002553F2">
      <w:pPr>
        <w:pStyle w:val="ListParagraph"/>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8F06C4">
        <w:rPr>
          <w:rFonts w:ascii="Calibri Light" w:eastAsia="Times New Roman" w:hAnsi="Calibri Light" w:cs="Calibri Light"/>
          <w:sz w:val="24"/>
          <w:szCs w:val="24"/>
          <w:lang w:eastAsia="sv-SE"/>
        </w:rPr>
        <w:t>Tiekėjas</w:t>
      </w:r>
      <w:r w:rsidRPr="00406737">
        <w:rPr>
          <w:rFonts w:ascii="Calibri Light" w:eastAsia="Times New Roman" w:hAnsi="Calibri Light" w:cs="Calibri Light"/>
          <w:sz w:val="24"/>
          <w:szCs w:val="24"/>
          <w:lang w:eastAsia="sv-SE"/>
        </w:rPr>
        <w:t xml:space="preserve"> privalo užtikrinti, kad </w:t>
      </w:r>
      <w:r w:rsidR="009A7227">
        <w:rPr>
          <w:rFonts w:ascii="Calibri Light" w:eastAsia="Times New Roman" w:hAnsi="Calibri Light" w:cs="Calibri Light"/>
          <w:sz w:val="24"/>
          <w:szCs w:val="24"/>
          <w:lang w:eastAsia="sv-SE"/>
        </w:rPr>
        <w:t>Užsakov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9A7227">
        <w:rPr>
          <w:rFonts w:ascii="Calibri Light" w:eastAsia="Times New Roman" w:hAnsi="Calibri Light" w:cs="Calibri Light"/>
          <w:sz w:val="24"/>
          <w:szCs w:val="24"/>
          <w:lang w:eastAsia="sv-SE"/>
        </w:rPr>
        <w:t>Užsakovo</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7CB9ADE4"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7A50F2B8"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Registravimo bylos (</w:t>
      </w:r>
      <w:proofErr w:type="spellStart"/>
      <w:r w:rsidRPr="00406737">
        <w:rPr>
          <w:rFonts w:ascii="Calibri Light" w:hAnsi="Calibri Light" w:cs="Calibri Light"/>
          <w:sz w:val="24"/>
          <w:szCs w:val="24"/>
        </w:rPr>
        <w:t>log</w:t>
      </w:r>
      <w:proofErr w:type="spellEnd"/>
      <w:r w:rsidRPr="00406737">
        <w:rPr>
          <w:rFonts w:ascii="Calibri Light" w:hAnsi="Calibri Light" w:cs="Calibri Light"/>
          <w:sz w:val="24"/>
          <w:szCs w:val="24"/>
        </w:rPr>
        <w:t xml:space="preserve">)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Duomenų ramybėje (data at </w:t>
      </w:r>
      <w:proofErr w:type="spellStart"/>
      <w:r w:rsidRPr="00406737">
        <w:rPr>
          <w:rFonts w:ascii="Calibri Light" w:hAnsi="Calibri Light" w:cs="Calibri Light"/>
          <w:b/>
          <w:sz w:val="24"/>
          <w:szCs w:val="24"/>
        </w:rPr>
        <w:t>rest</w:t>
      </w:r>
      <w:proofErr w:type="spellEnd"/>
      <w:r w:rsidRPr="00406737">
        <w:rPr>
          <w:rFonts w:ascii="Calibri Light" w:hAnsi="Calibri Light" w:cs="Calibri Light"/>
          <w:b/>
          <w:sz w:val="24"/>
          <w:szCs w:val="24"/>
        </w:rPr>
        <w: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Mobiliųjų įrenginių valdymo procedūros turi būti apibrėžtos ir dokumentuotos, nustatančios jų tinkamo naudojimo taisykles. Mobilieji įrenginiai, kurie turi galimybę prisijungti prie informacinės sistemos, turi būti iš anksto registruojami ir 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lastRenderedPageBreak/>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w:t>
      </w:r>
      <w:proofErr w:type="spellStart"/>
      <w:r w:rsidR="005C44DF" w:rsidRPr="00406737">
        <w:rPr>
          <w:rFonts w:ascii="Calibri Light" w:hAnsi="Calibri Light" w:cs="Calibri Light"/>
          <w:sz w:val="24"/>
          <w:szCs w:val="24"/>
        </w:rPr>
        <w:t>privacy</w:t>
      </w:r>
      <w:proofErr w:type="spellEnd"/>
      <w:r w:rsidR="005C44DF" w:rsidRPr="00406737">
        <w:rPr>
          <w:rFonts w:ascii="Calibri Light" w:hAnsi="Calibri Light" w:cs="Calibri Light"/>
          <w:sz w:val="24"/>
          <w:szCs w:val="24"/>
        </w:rPr>
        <w:t xml:space="preserve"> </w:t>
      </w:r>
      <w:proofErr w:type="spellStart"/>
      <w:r w:rsidR="005C44DF" w:rsidRPr="00406737">
        <w:rPr>
          <w:rFonts w:ascii="Calibri Light" w:hAnsi="Calibri Light" w:cs="Calibri Light"/>
          <w:sz w:val="24"/>
          <w:szCs w:val="24"/>
        </w:rPr>
        <w:t>enhancing</w:t>
      </w:r>
      <w:proofErr w:type="spellEnd"/>
      <w:r w:rsidR="005C44DF" w:rsidRPr="00406737">
        <w:rPr>
          <w:rFonts w:ascii="Calibri Light" w:hAnsi="Calibri Light" w:cs="Calibri Light"/>
          <w:sz w:val="24"/>
          <w:szCs w:val="24"/>
        </w:rPr>
        <w:t xml:space="preserve"> </w:t>
      </w:r>
      <w:proofErr w:type="spellStart"/>
      <w:r w:rsidR="005C44DF" w:rsidRPr="00406737">
        <w:rPr>
          <w:rFonts w:ascii="Calibri Light" w:hAnsi="Calibri Light" w:cs="Calibri Light"/>
          <w:sz w:val="24"/>
          <w:szCs w:val="24"/>
        </w:rPr>
        <w:t>technologies</w:t>
      </w:r>
      <w:proofErr w:type="spellEnd"/>
      <w:r w:rsidR="005C44DF" w:rsidRPr="00406737">
        <w:rPr>
          <w:rFonts w:ascii="Calibri Light" w:hAnsi="Calibri Light" w:cs="Calibri Light"/>
          <w:sz w:val="24"/>
          <w:szCs w:val="24"/>
        </w:rPr>
        <w:t xml:space="preserve">)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0E7C7675"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8F06C4">
        <w:rPr>
          <w:rFonts w:ascii="Calibri Light" w:hAnsi="Calibri Light" w:cs="Calibri Light"/>
          <w:sz w:val="24"/>
          <w:szCs w:val="24"/>
        </w:rPr>
        <w:t>Tiekėj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2C22C7BC" w:rsidR="009F0F8D"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Tiekėjo</w:t>
      </w:r>
      <w:r w:rsidR="009F0F8D" w:rsidRPr="00406737">
        <w:rPr>
          <w:rFonts w:ascii="Calibri Light" w:hAnsi="Calibri Light" w:cs="Calibri Light"/>
          <w:sz w:val="24"/>
          <w:szCs w:val="24"/>
        </w:rPr>
        <w:t xml:space="preserve"> be išankstinio konkretaus rašytinio </w:t>
      </w:r>
      <w:r w:rsidR="009A7227">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44791F7F" w:rsidR="00652FEB"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61B30A47" w:rsidR="00A001B2"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sidR="009A7227">
        <w:rPr>
          <w:rFonts w:ascii="Calibri Light" w:hAnsi="Calibri Light" w:cs="Calibri Light"/>
          <w:sz w:val="24"/>
          <w:szCs w:val="24"/>
        </w:rPr>
        <w:t>Užsakov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Tiekėj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Tiekėj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sidR="009A7227">
        <w:rPr>
          <w:rFonts w:ascii="Calibri Light" w:hAnsi="Calibri Light" w:cs="Calibri Light"/>
          <w:sz w:val="24"/>
          <w:szCs w:val="24"/>
        </w:rPr>
        <w:t>Užsakovui</w:t>
      </w:r>
      <w:r w:rsidR="00B0730F"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Tiekėjas</w:t>
      </w:r>
      <w:r w:rsidR="00A001B2" w:rsidRPr="00406737">
        <w:rPr>
          <w:rFonts w:ascii="Calibri Light" w:hAnsi="Calibri Light" w:cs="Calibri Light"/>
          <w:sz w:val="24"/>
          <w:szCs w:val="24"/>
        </w:rPr>
        <w:t xml:space="preserve"> turi pateikti šių sutarčių kopijas </w:t>
      </w:r>
      <w:r w:rsidR="009A7227">
        <w:rPr>
          <w:rFonts w:ascii="Calibri Light" w:hAnsi="Calibri Light" w:cs="Calibri Light"/>
          <w:sz w:val="24"/>
          <w:szCs w:val="24"/>
        </w:rPr>
        <w:t>Užsakovui</w:t>
      </w:r>
      <w:r w:rsidR="00A001B2" w:rsidRPr="00406737">
        <w:rPr>
          <w:rFonts w:ascii="Calibri Light" w:hAnsi="Calibri Light" w:cs="Calibri Light"/>
          <w:sz w:val="24"/>
          <w:szCs w:val="24"/>
        </w:rPr>
        <w:t>.</w:t>
      </w:r>
    </w:p>
    <w:p w14:paraId="24CE25F0" w14:textId="4B023B5D"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8F06C4">
        <w:rPr>
          <w:rFonts w:ascii="Calibri Light" w:hAnsi="Calibri Light" w:cs="Calibri Light"/>
          <w:sz w:val="24"/>
          <w:szCs w:val="24"/>
        </w:rPr>
        <w:t>Tiekėj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nevykdo duomenų apsaugos prievolių,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išlieka visiškai atsakingas </w:t>
      </w:r>
      <w:r w:rsidR="009A7227">
        <w:rPr>
          <w:rFonts w:ascii="Calibri Light" w:hAnsi="Calibri Light" w:cs="Calibri Light"/>
          <w:sz w:val="24"/>
          <w:szCs w:val="24"/>
        </w:rPr>
        <w:t>Užsakovu</w:t>
      </w:r>
      <w:r w:rsidR="008F06C4">
        <w:rPr>
          <w:rFonts w:ascii="Calibri Light" w:hAnsi="Calibri Light" w:cs="Calibri Light"/>
          <w:sz w:val="24"/>
          <w:szCs w:val="24"/>
        </w:rPr>
        <w:t>i</w:t>
      </w:r>
      <w:r w:rsidR="00B0730F"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8F06C4">
        <w:rPr>
          <w:rFonts w:ascii="Calibri Light" w:hAnsi="Calibri Light" w:cs="Calibri Light"/>
          <w:sz w:val="24"/>
          <w:szCs w:val="24"/>
        </w:rPr>
        <w:t>Tiekėj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3CE28A21" w:rsidR="00A001B2" w:rsidRPr="00406737" w:rsidRDefault="009A7227"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Užsakov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sidR="008F06C4">
        <w:rPr>
          <w:rFonts w:ascii="Calibri Light" w:hAnsi="Calibri Light" w:cs="Calibri Light"/>
          <w:sz w:val="24"/>
          <w:szCs w:val="24"/>
        </w:rPr>
        <w:t>Tiekėj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sidR="008F06C4">
        <w:rPr>
          <w:rFonts w:ascii="Calibri Light" w:hAnsi="Calibri Light" w:cs="Calibri Light"/>
          <w:sz w:val="24"/>
          <w:szCs w:val="24"/>
        </w:rPr>
        <w:t>Tiekėją</w:t>
      </w:r>
      <w:r w:rsidR="00273888" w:rsidRPr="00406737">
        <w:rPr>
          <w:rFonts w:ascii="Calibri Light" w:hAnsi="Calibri Light" w:cs="Calibri Light"/>
          <w:sz w:val="24"/>
          <w:szCs w:val="24"/>
        </w:rPr>
        <w:t xml:space="preserve"> arba pateiktų tokio patikrinimo atlikimo patvirtinimą, arba, jei yra tokia galimybė, gautų ar padėtų </w:t>
      </w:r>
      <w:r>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sidR="008F06C4">
        <w:rPr>
          <w:rFonts w:ascii="Calibri Light" w:hAnsi="Calibri Light" w:cs="Calibri Light"/>
          <w:sz w:val="24"/>
          <w:szCs w:val="24"/>
        </w:rPr>
        <w:t>Tiekėj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49B6D228" w:rsidR="00371274" w:rsidRPr="00406737" w:rsidRDefault="008F06C4" w:rsidP="002553F2">
      <w:pPr>
        <w:pStyle w:val="Heading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TIEKĖJO</w:t>
      </w:r>
      <w:r w:rsidR="0009054A" w:rsidRPr="00406737">
        <w:rPr>
          <w:rFonts w:ascii="Calibri Light" w:hAnsi="Calibri Light" w:cs="Calibri Light"/>
          <w:sz w:val="24"/>
          <w:lang w:val="lt-LT"/>
        </w:rPr>
        <w:t xml:space="preserve"> PAGAlba </w:t>
      </w:r>
      <w:r w:rsidR="009A7227">
        <w:rPr>
          <w:rFonts w:ascii="Calibri Light" w:hAnsi="Calibri Light" w:cs="Calibri Light"/>
          <w:sz w:val="24"/>
          <w:lang w:val="lt-LT"/>
        </w:rPr>
        <w:t>UŽSAKOVUI</w:t>
      </w:r>
    </w:p>
    <w:bookmarkEnd w:id="1"/>
    <w:p w14:paraId="5B1DB006" w14:textId="658F93DD"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8F06C4">
        <w:rPr>
          <w:rFonts w:ascii="Calibri Light" w:hAnsi="Calibri Light" w:cs="Calibri Light"/>
          <w:sz w:val="24"/>
          <w:szCs w:val="24"/>
        </w:rPr>
        <w:t>Tiekėjo</w:t>
      </w:r>
      <w:r w:rsidRPr="00406737">
        <w:rPr>
          <w:rFonts w:ascii="Calibri Light" w:hAnsi="Calibri Light" w:cs="Calibri Light"/>
          <w:sz w:val="24"/>
          <w:szCs w:val="24"/>
        </w:rPr>
        <w:t xml:space="preserve"> veikla yra susijusi su kasdieniu </w:t>
      </w:r>
      <w:r w:rsidR="009A7227">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turi padėti </w:t>
      </w:r>
      <w:r w:rsidR="009A7227">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62340AFF" w:rsidR="00FD6743"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FD6743" w:rsidRPr="00406737">
        <w:rPr>
          <w:rFonts w:ascii="Calibri Light" w:hAnsi="Calibri Light" w:cs="Calibri Light"/>
          <w:sz w:val="24"/>
          <w:szCs w:val="24"/>
        </w:rPr>
        <w:t xml:space="preserve"> </w:t>
      </w:r>
      <w:r w:rsidR="00BD50E6">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0AC6824C"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6D1BE2">
        <w:rPr>
          <w:rFonts w:ascii="Calibri Light" w:hAnsi="Calibri Light" w:cs="Calibri Light"/>
          <w:sz w:val="24"/>
          <w:szCs w:val="24"/>
        </w:rPr>
        <w:t>Užsakov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6D1BE2">
        <w:rPr>
          <w:rFonts w:ascii="Calibri Light" w:hAnsi="Calibri Light" w:cs="Calibri Light"/>
          <w:sz w:val="24"/>
          <w:szCs w:val="24"/>
        </w:rPr>
        <w:t>Užsakov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w:t>
      </w:r>
      <w:proofErr w:type="spellStart"/>
      <w:r w:rsidR="003D5DEB" w:rsidRPr="00406737">
        <w:rPr>
          <w:rFonts w:ascii="Calibri Light" w:hAnsi="Calibri Light" w:cs="Calibri Light"/>
          <w:sz w:val="24"/>
          <w:szCs w:val="24"/>
        </w:rPr>
        <w:t>perkeliamumą</w:t>
      </w:r>
      <w:proofErr w:type="spellEnd"/>
      <w:r w:rsidR="003D5DEB" w:rsidRPr="00406737">
        <w:rPr>
          <w:rFonts w:ascii="Calibri Light" w:hAnsi="Calibri Light" w:cs="Calibri Light"/>
          <w:sz w:val="24"/>
          <w:szCs w:val="24"/>
        </w:rPr>
        <w:t>,</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FA1CAB" w:rsidRPr="00406737">
        <w:rPr>
          <w:rFonts w:ascii="Calibri Light" w:hAnsi="Calibri Light" w:cs="Calibri Light"/>
          <w:sz w:val="24"/>
          <w:szCs w:val="24"/>
        </w:rPr>
        <w:t xml:space="preserve"> turi paskirti konkretų asmenį, kuris būtų atsakingas už duomenų subjektų prašymų pasinaudoti jų teisėmis, kuriuos gauna </w:t>
      </w:r>
      <w:r w:rsidR="006D1BE2">
        <w:rPr>
          <w:rFonts w:ascii="Calibri Light" w:hAnsi="Calibri Light" w:cs="Calibri Light"/>
          <w:sz w:val="24"/>
          <w:szCs w:val="24"/>
        </w:rPr>
        <w:t>Užsakovas</w:t>
      </w:r>
      <w:r w:rsidR="00FA1CAB" w:rsidRPr="00406737">
        <w:rPr>
          <w:rFonts w:ascii="Calibri Light" w:hAnsi="Calibri Light" w:cs="Calibri Light"/>
          <w:sz w:val="24"/>
          <w:szCs w:val="24"/>
        </w:rPr>
        <w:t xml:space="preserve">, priėmimą iš </w:t>
      </w:r>
      <w:r w:rsidR="006D1BE2">
        <w:rPr>
          <w:rFonts w:ascii="Calibri Light" w:hAnsi="Calibri Light" w:cs="Calibri Light"/>
          <w:sz w:val="24"/>
          <w:szCs w:val="24"/>
        </w:rPr>
        <w:t>Užsakov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tokio asmens paskyrimą ar pakeitimą ir jo kontaktinius duomenis </w:t>
      </w:r>
      <w:r w:rsidR="008F06C4">
        <w:rPr>
          <w:rFonts w:ascii="Calibri Light" w:hAnsi="Calibri Light" w:cs="Calibri Light"/>
          <w:sz w:val="24"/>
          <w:szCs w:val="24"/>
        </w:rPr>
        <w:t>Tiekėjas</w:t>
      </w:r>
      <w:r w:rsidR="00FA1CAB" w:rsidRPr="00406737">
        <w:rPr>
          <w:rFonts w:ascii="Calibri Light" w:hAnsi="Calibri Light" w:cs="Calibri Light"/>
          <w:sz w:val="24"/>
          <w:szCs w:val="24"/>
        </w:rPr>
        <w:t xml:space="preserve"> turi nedelsdamas </w:t>
      </w:r>
      <w:r w:rsidR="00FA1CAB" w:rsidRPr="00406737">
        <w:rPr>
          <w:rFonts w:ascii="Calibri Light" w:hAnsi="Calibri Light" w:cs="Calibri Light"/>
          <w:sz w:val="24"/>
          <w:szCs w:val="24"/>
        </w:rPr>
        <w:lastRenderedPageBreak/>
        <w:t xml:space="preserve">pranešti </w:t>
      </w:r>
      <w:r w:rsidR="006D1BE2">
        <w:rPr>
          <w:rFonts w:ascii="Calibri Light" w:hAnsi="Calibri Light" w:cs="Calibri Light"/>
          <w:sz w:val="24"/>
          <w:szCs w:val="24"/>
        </w:rPr>
        <w:t>Užsakovui</w:t>
      </w:r>
      <w:r w:rsidR="00FA1CAB" w:rsidRPr="00406737">
        <w:rPr>
          <w:rFonts w:ascii="Calibri Light" w:hAnsi="Calibri Light" w:cs="Calibri Light"/>
          <w:sz w:val="24"/>
          <w:szCs w:val="24"/>
        </w:rPr>
        <w:t>. Paklausimų valdymui Šalys gali naudoti automatizuotas užklausų valdymo sistemas.</w:t>
      </w:r>
    </w:p>
    <w:p w14:paraId="1E2D70A2" w14:textId="261F2755"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8F06C4">
        <w:rPr>
          <w:rFonts w:ascii="Calibri Light" w:hAnsi="Calibri Light" w:cs="Calibri Light"/>
          <w:sz w:val="24"/>
          <w:szCs w:val="24"/>
        </w:rPr>
        <w:t>Tiekėj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6D1BE2">
        <w:rPr>
          <w:rFonts w:ascii="Calibri Light" w:hAnsi="Calibri Light" w:cs="Calibri Light"/>
          <w:sz w:val="24"/>
          <w:szCs w:val="24"/>
        </w:rPr>
        <w:t>Užsakov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p>
    <w:p w14:paraId="5046A994" w14:textId="57CAC5BE"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1910DF4B"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8F06C4">
        <w:rPr>
          <w:rFonts w:ascii="Calibri Light" w:hAnsi="Calibri Light" w:cs="Calibri Light"/>
          <w:sz w:val="24"/>
          <w:szCs w:val="24"/>
        </w:rPr>
        <w:t>Tiekėj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660579CC" w:rsidR="007D62F4"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051A14" w:rsidRPr="00406737">
        <w:rPr>
          <w:rFonts w:ascii="Calibri Light" w:hAnsi="Calibri Light" w:cs="Calibri Light"/>
          <w:sz w:val="24"/>
          <w:szCs w:val="24"/>
        </w:rPr>
        <w:t xml:space="preserve"> taip pat privalo informuoti </w:t>
      </w:r>
      <w:r w:rsidR="00437AFA">
        <w:rPr>
          <w:rFonts w:ascii="Calibri Light" w:hAnsi="Calibri Light" w:cs="Calibri Light"/>
          <w:sz w:val="24"/>
          <w:szCs w:val="24"/>
        </w:rPr>
        <w:t>Užsakov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Tiekėjas</w:t>
      </w:r>
      <w:r w:rsidR="00D75876" w:rsidRPr="00406737">
        <w:rPr>
          <w:rFonts w:ascii="Calibri Light" w:hAnsi="Calibri Light" w:cs="Calibri Light"/>
          <w:sz w:val="24"/>
          <w:szCs w:val="24"/>
        </w:rPr>
        <w:t xml:space="preserve"> ėmėsi, siūlo imtis ar kurių turėtų imtis </w:t>
      </w:r>
      <w:r w:rsidR="004C5203">
        <w:rPr>
          <w:rFonts w:ascii="Calibri Light" w:hAnsi="Calibri Light" w:cs="Calibri Light"/>
          <w:sz w:val="24"/>
          <w:szCs w:val="24"/>
        </w:rPr>
        <w:t>Užsakov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7E7F" w14:textId="216A5AB5"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proofErr w:type="spellStart"/>
      <w:r w:rsidR="00437AFA">
        <w:rPr>
          <w:rFonts w:ascii="Calibri Light" w:hAnsi="Calibri Light" w:cs="Calibri Light"/>
          <w:sz w:val="24"/>
          <w:szCs w:val="24"/>
        </w:rPr>
        <w:t>Užsakovo</w:t>
      </w:r>
      <w:r w:rsidRPr="00406737">
        <w:rPr>
          <w:rFonts w:ascii="Calibri Light" w:hAnsi="Calibri Light" w:cs="Calibri Light"/>
          <w:sz w:val="24"/>
          <w:szCs w:val="24"/>
        </w:rPr>
        <w:t>nurodymą</w:t>
      </w:r>
      <w:proofErr w:type="spellEnd"/>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56897A4C" w:rsidR="00B641FA"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sidR="00437AFA">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Tiekėjas</w:t>
      </w:r>
      <w:r w:rsidR="00302310" w:rsidRPr="00406737">
        <w:rPr>
          <w:rFonts w:ascii="Calibri Light" w:hAnsi="Calibri Light" w:cs="Calibri Light"/>
          <w:sz w:val="24"/>
          <w:szCs w:val="24"/>
        </w:rPr>
        <w:t xml:space="preserve"> turi pateikti šiuos dokumentus </w:t>
      </w:r>
      <w:r w:rsidR="00437AFA">
        <w:rPr>
          <w:rFonts w:ascii="Calibri Light" w:hAnsi="Calibri Light" w:cs="Calibri Light"/>
          <w:sz w:val="24"/>
          <w:szCs w:val="24"/>
        </w:rPr>
        <w:t>Užsakov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44BE4373" w:rsidR="00302310"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302310" w:rsidRPr="00406737">
        <w:rPr>
          <w:rFonts w:ascii="Calibri Light" w:hAnsi="Calibri Light" w:cs="Calibri Light"/>
          <w:sz w:val="24"/>
          <w:szCs w:val="24"/>
        </w:rPr>
        <w:t xml:space="preserve"> taip pat turi suteikti visą įmanomą pagalbą </w:t>
      </w:r>
      <w:r w:rsidR="00437AFA">
        <w:rPr>
          <w:rFonts w:ascii="Calibri Light" w:hAnsi="Calibri Light" w:cs="Calibri Light"/>
          <w:sz w:val="24"/>
          <w:szCs w:val="24"/>
        </w:rPr>
        <w:t>Užsakov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241363F9"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D86CC4" w:rsidRPr="00406737">
        <w:rPr>
          <w:rFonts w:ascii="Calibri Light" w:hAnsi="Calibri Light" w:cs="Calibri Light"/>
          <w:sz w:val="24"/>
          <w:szCs w:val="24"/>
        </w:rPr>
        <w:t xml:space="preserve"> įsipareigoja suteikti </w:t>
      </w:r>
      <w:r w:rsidR="00437AFA">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8F06C4">
        <w:rPr>
          <w:rFonts w:ascii="Calibri Light" w:hAnsi="Calibri Light" w:cs="Calibri Light"/>
          <w:sz w:val="24"/>
          <w:szCs w:val="24"/>
        </w:rPr>
        <w:t>Tiekėjo</w:t>
      </w:r>
      <w:r w:rsidR="00997AE6" w:rsidRPr="00406737">
        <w:rPr>
          <w:rFonts w:ascii="Calibri Light" w:hAnsi="Calibri Light" w:cs="Calibri Light"/>
          <w:sz w:val="24"/>
          <w:szCs w:val="24"/>
        </w:rPr>
        <w:t xml:space="preserve"> atliekamą ar planuojamą atlikti </w:t>
      </w:r>
      <w:r w:rsidR="00437AFA">
        <w:rPr>
          <w:rFonts w:ascii="Calibri Light" w:hAnsi="Calibri Light" w:cs="Calibri Light"/>
          <w:sz w:val="24"/>
          <w:szCs w:val="24"/>
        </w:rPr>
        <w:t>Užsakov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437AFA">
        <w:rPr>
          <w:rFonts w:ascii="Calibri Light" w:hAnsi="Calibri Light" w:cs="Calibri Light"/>
          <w:sz w:val="24"/>
          <w:szCs w:val="24"/>
        </w:rPr>
        <w:t>Užsakovui</w:t>
      </w:r>
      <w:r w:rsidR="00B06AB6"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437AFA">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3C9B7812"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8F06C4">
        <w:rPr>
          <w:rFonts w:ascii="Calibri Light" w:hAnsi="Calibri Light" w:cs="Calibri Light"/>
          <w:sz w:val="24"/>
          <w:szCs w:val="24"/>
        </w:rPr>
        <w:t>Tiekėjas</w:t>
      </w:r>
      <w:r w:rsidR="003E212F" w:rsidRPr="00406737">
        <w:rPr>
          <w:rFonts w:ascii="Calibri Light" w:hAnsi="Calibri Light" w:cs="Calibri Light"/>
          <w:sz w:val="24"/>
          <w:szCs w:val="24"/>
        </w:rPr>
        <w:t xml:space="preserve"> pateikia </w:t>
      </w:r>
      <w:r w:rsidR="00437AFA">
        <w:rPr>
          <w:rFonts w:ascii="Calibri Light" w:hAnsi="Calibri Light" w:cs="Calibri Light"/>
          <w:sz w:val="24"/>
          <w:szCs w:val="24"/>
        </w:rPr>
        <w:t>Užsakovui</w:t>
      </w:r>
      <w:r w:rsidR="00D77FDE"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437AFA">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00640410" w:rsidRPr="00406737">
        <w:rPr>
          <w:rFonts w:ascii="Calibri Light" w:hAnsi="Calibri Light" w:cs="Calibri Light"/>
          <w:sz w:val="24"/>
          <w:szCs w:val="24"/>
        </w:rPr>
        <w:t xml:space="preserve">pareikalavus, </w:t>
      </w:r>
      <w:r w:rsidR="00A043DE" w:rsidRPr="00406737">
        <w:rPr>
          <w:rFonts w:ascii="Calibri Light" w:hAnsi="Calibri Light" w:cs="Calibri Light"/>
          <w:sz w:val="24"/>
          <w:szCs w:val="24"/>
        </w:rPr>
        <w:t xml:space="preserve">be kita ko, </w:t>
      </w:r>
      <w:r w:rsidR="008F06C4">
        <w:rPr>
          <w:rFonts w:ascii="Calibri Light" w:hAnsi="Calibri Light" w:cs="Calibri Light"/>
          <w:sz w:val="24"/>
          <w:szCs w:val="24"/>
        </w:rPr>
        <w:t>Tiekėj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6309875B" w:rsidR="00C90817" w:rsidRPr="00406737" w:rsidRDefault="008F06C4"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Tiekėjas</w:t>
      </w:r>
      <w:r w:rsidR="0016126F" w:rsidRPr="00406737">
        <w:rPr>
          <w:rFonts w:ascii="Calibri Light" w:hAnsi="Calibri Light" w:cs="Calibri Light"/>
          <w:sz w:val="24"/>
          <w:szCs w:val="24"/>
        </w:rPr>
        <w:t xml:space="preserve"> turi ne rečiau kaip kas 1 metus pateikti </w:t>
      </w:r>
      <w:r w:rsidR="00437AFA">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lastRenderedPageBreak/>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111879C4"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803F7F">
        <w:rPr>
          <w:rFonts w:ascii="Calibri Light" w:hAnsi="Calibri Light" w:cs="Calibri Light"/>
          <w:sz w:val="24"/>
          <w:szCs w:val="24"/>
        </w:rPr>
        <w:t>Užsakov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8F06C4">
        <w:rPr>
          <w:rFonts w:ascii="Calibri Light" w:hAnsi="Calibri Light" w:cs="Calibri Light"/>
          <w:sz w:val="24"/>
          <w:szCs w:val="24"/>
        </w:rPr>
        <w:t>Tiekėj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27E89C10" w:rsidR="0033651E" w:rsidRPr="00406737" w:rsidRDefault="008F06C4"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Tiekėjas</w:t>
      </w:r>
      <w:r w:rsidR="009E68E7" w:rsidRPr="00406737">
        <w:rPr>
          <w:rFonts w:ascii="Calibri Light" w:hAnsi="Calibri Light" w:cs="Calibri Light"/>
          <w:sz w:val="24"/>
          <w:szCs w:val="24"/>
        </w:rPr>
        <w:t xml:space="preserve"> turi informuoti </w:t>
      </w:r>
      <w:r w:rsidR="00803F7F">
        <w:rPr>
          <w:rFonts w:ascii="Calibri Light" w:hAnsi="Calibri Light" w:cs="Calibri Light"/>
          <w:sz w:val="24"/>
          <w:szCs w:val="24"/>
        </w:rPr>
        <w:t>Užsakov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2F7CA614" w:rsidR="00BA3D16" w:rsidRPr="00406737" w:rsidRDefault="00803F7F"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UŽSAKOVO</w:t>
      </w:r>
      <w:r w:rsidR="004D1650" w:rsidRPr="00406737">
        <w:rPr>
          <w:rFonts w:ascii="Calibri Light" w:hAnsi="Calibri Light" w:cs="Calibri Light"/>
          <w:sz w:val="24"/>
          <w:lang w:val="lt-LT"/>
        </w:rPr>
        <w:t xml:space="preserve"> duomenų apsaugos pareigūno teisės ir </w:t>
      </w:r>
      <w:r w:rsidR="008F06C4">
        <w:rPr>
          <w:rFonts w:ascii="Calibri Light" w:hAnsi="Calibri Light" w:cs="Calibri Light"/>
          <w:sz w:val="24"/>
          <w:lang w:val="lt-LT"/>
        </w:rPr>
        <w:t>TIEKĖJ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04CBA25C" w:rsidR="003E212F"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sidR="004C5203">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02E8872A"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8F06C4">
        <w:rPr>
          <w:rFonts w:ascii="Calibri Light" w:hAnsi="Calibri Light" w:cs="Calibri Light"/>
          <w:sz w:val="24"/>
          <w:szCs w:val="24"/>
        </w:rPr>
        <w:t>Tiekėjo</w:t>
      </w:r>
      <w:r w:rsidRPr="00406737">
        <w:rPr>
          <w:rFonts w:ascii="Calibri Light" w:hAnsi="Calibri Light" w:cs="Calibri Light"/>
          <w:sz w:val="24"/>
          <w:szCs w:val="24"/>
        </w:rPr>
        <w:t xml:space="preserve"> audito ar patikrinimo rezultatai yra neigiami, </w:t>
      </w:r>
      <w:r w:rsidR="004C5203">
        <w:rPr>
          <w:rFonts w:ascii="Calibri Light" w:hAnsi="Calibri Light" w:cs="Calibri Light"/>
          <w:sz w:val="24"/>
          <w:szCs w:val="24"/>
        </w:rPr>
        <w:t>Užsakov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8F06C4">
        <w:rPr>
          <w:rFonts w:ascii="Calibri Light" w:hAnsi="Calibri Light" w:cs="Calibri Light"/>
          <w:sz w:val="24"/>
          <w:szCs w:val="24"/>
        </w:rPr>
        <w:t>Tiekėj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2B2394A0" w:rsidR="004D1650"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7BC7DE9"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8F06C4">
        <w:rPr>
          <w:rFonts w:ascii="Calibri Light" w:hAnsi="Calibri Light" w:cs="Calibri Light"/>
          <w:sz w:val="24"/>
          <w:szCs w:val="24"/>
        </w:rPr>
        <w:t>Tiekėj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8F06C4">
        <w:rPr>
          <w:rFonts w:ascii="Calibri Light" w:hAnsi="Calibri Light" w:cs="Calibri Light"/>
          <w:sz w:val="24"/>
          <w:szCs w:val="24"/>
        </w:rPr>
        <w:t>Tiekėjui</w:t>
      </w:r>
      <w:r w:rsidRPr="00406737">
        <w:rPr>
          <w:rFonts w:ascii="Calibri Light" w:hAnsi="Calibri Light" w:cs="Calibri Light"/>
          <w:sz w:val="24"/>
          <w:szCs w:val="24"/>
        </w:rPr>
        <w:t xml:space="preserve"> organizuoti savo vykdomų duomenų tvarkymo operacijų auditus ir su audito rezultatais supažindinti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38BBC2F1"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8F06C4">
        <w:rPr>
          <w:rFonts w:ascii="Calibri Light" w:hAnsi="Calibri Light" w:cs="Calibri Light"/>
          <w:sz w:val="24"/>
          <w:szCs w:val="24"/>
        </w:rPr>
        <w:t>Tiekėjo</w:t>
      </w:r>
      <w:r w:rsidRPr="00406737">
        <w:rPr>
          <w:rFonts w:ascii="Calibri Light" w:hAnsi="Calibri Light" w:cs="Calibri Light"/>
          <w:sz w:val="24"/>
          <w:szCs w:val="24"/>
        </w:rPr>
        <w:t xml:space="preserve"> duomenų tvarkymo veiklos įrašais ir pateikti siūlymus dėl jų koregavimo;</w:t>
      </w:r>
    </w:p>
    <w:p w14:paraId="3B6C5EFE" w14:textId="7BBD844C"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8F06C4">
        <w:rPr>
          <w:rFonts w:ascii="Calibri Light" w:hAnsi="Calibri Light" w:cs="Calibri Light"/>
          <w:sz w:val="24"/>
          <w:szCs w:val="24"/>
        </w:rPr>
        <w:t>Tiekėj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6D472193"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8F06C4">
        <w:rPr>
          <w:rFonts w:ascii="Calibri Light" w:hAnsi="Calibri Light" w:cs="Calibri Light"/>
          <w:sz w:val="24"/>
          <w:szCs w:val="24"/>
        </w:rPr>
        <w:t>Tiekėj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5CDFF578"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8F06C4">
        <w:rPr>
          <w:rFonts w:ascii="Calibri Light" w:hAnsi="Calibri Light" w:cs="Calibri Light"/>
          <w:sz w:val="24"/>
          <w:szCs w:val="24"/>
        </w:rPr>
        <w:t>Tiekėj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10AF7EB7" w:rsidR="00C46FC4" w:rsidRPr="00406737" w:rsidRDefault="008F06C4"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iekėj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sidR="006D1BE2">
        <w:rPr>
          <w:rFonts w:ascii="Calibri Light" w:hAnsi="Calibri Light" w:cs="Calibri Light"/>
          <w:sz w:val="24"/>
          <w:szCs w:val="24"/>
        </w:rPr>
        <w:t>Užsakov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575B0F07"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6D1BE2">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0DC8B1D9"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8F06C4">
        <w:rPr>
          <w:rFonts w:ascii="Calibri Light" w:hAnsi="Calibri Light" w:cs="Calibri Light"/>
          <w:sz w:val="24"/>
          <w:szCs w:val="24"/>
        </w:rPr>
        <w:t>Tiekėjui</w:t>
      </w:r>
      <w:r w:rsidRPr="00406737">
        <w:rPr>
          <w:rFonts w:ascii="Calibri Light" w:hAnsi="Calibri Light" w:cs="Calibri Light"/>
          <w:sz w:val="24"/>
          <w:szCs w:val="24"/>
        </w:rPr>
        <w:t xml:space="preserve"> nenutraukus </w:t>
      </w:r>
      <w:r w:rsidR="006D1BE2">
        <w:rPr>
          <w:rFonts w:ascii="Calibri Light" w:hAnsi="Calibri Light" w:cs="Calibri Light"/>
          <w:sz w:val="24"/>
          <w:szCs w:val="24"/>
        </w:rPr>
        <w:t>Užsakov</w:t>
      </w:r>
      <w:r w:rsidR="008F06C4">
        <w:rPr>
          <w:rFonts w:ascii="Calibri Light" w:hAnsi="Calibri Light" w:cs="Calibri Light"/>
          <w:sz w:val="24"/>
          <w:szCs w:val="24"/>
        </w:rPr>
        <w:t>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1877CEA4"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P</w:t>
      </w:r>
      <w:r w:rsidR="005B50B5" w:rsidRPr="00406737">
        <w:rPr>
          <w:rFonts w:ascii="Calibri Light" w:hAnsi="Calibri Light" w:cs="Calibri Light"/>
          <w:sz w:val="24"/>
          <w:szCs w:val="24"/>
        </w:rPr>
        <w:t xml:space="preserve">agal </w:t>
      </w:r>
      <w:r w:rsidR="006D1BE2">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8F06C4">
        <w:rPr>
          <w:rFonts w:ascii="Calibri Light" w:hAnsi="Calibri Light" w:cs="Calibri Light"/>
          <w:sz w:val="24"/>
          <w:szCs w:val="24"/>
        </w:rPr>
        <w:t>Tiekėj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6D1BE2">
        <w:rPr>
          <w:rFonts w:ascii="Calibri Light" w:hAnsi="Calibri Light" w:cs="Calibri Light"/>
          <w:sz w:val="24"/>
          <w:szCs w:val="24"/>
        </w:rPr>
        <w:t>Užsakov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7597DEDE" w14:textId="17C27599" w:rsidR="005B4F2B" w:rsidRPr="00406737" w:rsidRDefault="006D1BE2"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Užsakov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sidR="008F06C4">
        <w:rPr>
          <w:rFonts w:ascii="Calibri Light" w:hAnsi="Calibri Light" w:cs="Calibri Light"/>
          <w:sz w:val="24"/>
          <w:szCs w:val="24"/>
        </w:rPr>
        <w:t>Tiekėjas</w:t>
      </w:r>
      <w:r w:rsidR="005B4F2B" w:rsidRPr="00406737">
        <w:rPr>
          <w:rFonts w:ascii="Calibri Light" w:hAnsi="Calibri Light" w:cs="Calibri Light"/>
          <w:sz w:val="24"/>
          <w:szCs w:val="24"/>
        </w:rPr>
        <w:t xml:space="preserve"> turi pateikti rašytinį pranešimą apie priemones, kurių </w:t>
      </w:r>
      <w:r w:rsidR="008F06C4">
        <w:rPr>
          <w:rFonts w:ascii="Calibri Light" w:hAnsi="Calibri Light" w:cs="Calibri Light"/>
          <w:sz w:val="24"/>
          <w:szCs w:val="24"/>
        </w:rPr>
        <w:t>Tiekėjas</w:t>
      </w:r>
      <w:r w:rsidR="005B4F2B" w:rsidRPr="00406737">
        <w:rPr>
          <w:rFonts w:ascii="Calibri Light" w:hAnsi="Calibri Light" w:cs="Calibri Light"/>
          <w:sz w:val="24"/>
          <w:szCs w:val="24"/>
        </w:rPr>
        <w:t xml:space="preserve"> ėmėsi duomenims ištrinti.</w:t>
      </w:r>
    </w:p>
    <w:p w14:paraId="5E4DD379"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lastRenderedPageBreak/>
        <w:t>TAIKOMA TEISĖ</w:t>
      </w:r>
      <w:r w:rsidR="003F758B" w:rsidRPr="00406737">
        <w:rPr>
          <w:rFonts w:ascii="Calibri Light" w:hAnsi="Calibri Light" w:cs="Calibri Light"/>
          <w:sz w:val="24"/>
          <w:lang w:val="lt-LT"/>
        </w:rPr>
        <w:t xml:space="preserve"> ir GINČŲ SPRENDIMAS</w:t>
      </w:r>
    </w:p>
    <w:p w14:paraId="401FCC7C" w14:textId="04DDAD5F"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A70568">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sectPr w:rsidR="001A34A9" w:rsidSect="00BF4274">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FD02A" w14:textId="77777777" w:rsidR="00BF4274" w:rsidRDefault="00BF4274">
      <w:pPr>
        <w:spacing w:after="0" w:line="240" w:lineRule="auto"/>
      </w:pPr>
      <w:r>
        <w:separator/>
      </w:r>
    </w:p>
  </w:endnote>
  <w:endnote w:type="continuationSeparator" w:id="0">
    <w:p w14:paraId="5D2F89BC" w14:textId="77777777" w:rsidR="00BF4274" w:rsidRDefault="00BF4274">
      <w:pPr>
        <w:spacing w:after="0" w:line="240" w:lineRule="auto"/>
      </w:pPr>
      <w:r>
        <w:continuationSeparator/>
      </w:r>
    </w:p>
  </w:endnote>
  <w:endnote w:type="continuationNotice" w:id="1">
    <w:p w14:paraId="0B37B9AA" w14:textId="77777777" w:rsidR="00BF4274" w:rsidRDefault="00BF42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944672"/>
      <w:docPartObj>
        <w:docPartGallery w:val="Page Numbers (Bottom of Page)"/>
        <w:docPartUnique/>
      </w:docPartObj>
    </w:sdtPr>
    <w:sdtContent>
      <w:p w14:paraId="6520C9BC" w14:textId="77777777" w:rsidR="00031925" w:rsidRDefault="00031925" w:rsidP="001C77AB">
        <w:pPr>
          <w:pStyle w:val="Footer"/>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4270C" w14:textId="77777777" w:rsidR="00BF4274" w:rsidRDefault="00BF4274">
      <w:pPr>
        <w:spacing w:after="0" w:line="240" w:lineRule="auto"/>
      </w:pPr>
      <w:r>
        <w:separator/>
      </w:r>
    </w:p>
  </w:footnote>
  <w:footnote w:type="continuationSeparator" w:id="0">
    <w:p w14:paraId="353C8872" w14:textId="77777777" w:rsidR="00BF4274" w:rsidRDefault="00BF4274">
      <w:pPr>
        <w:spacing w:after="0" w:line="240" w:lineRule="auto"/>
      </w:pPr>
      <w:r>
        <w:continuationSeparator/>
      </w:r>
    </w:p>
  </w:footnote>
  <w:footnote w:type="continuationNotice" w:id="1">
    <w:p w14:paraId="5AF1EF33" w14:textId="77777777" w:rsidR="00BF4274" w:rsidRDefault="00BF42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1345FCE"/>
    <w:multiLevelType w:val="multilevel"/>
    <w:tmpl w:val="3F2C0312"/>
    <w:lvl w:ilvl="0">
      <w:start w:val="7"/>
      <w:numFmt w:val="decimal"/>
      <w:lvlText w:val="%1."/>
      <w:lvlJc w:val="left"/>
      <w:pPr>
        <w:ind w:left="576" w:hanging="576"/>
      </w:pPr>
      <w:rPr>
        <w:rFonts w:ascii="Calibri Light" w:eastAsia="Calibri" w:hAnsi="Calibri Light" w:cs="Calibri Light" w:hint="default"/>
      </w:rPr>
    </w:lvl>
    <w:lvl w:ilvl="1">
      <w:start w:val="10"/>
      <w:numFmt w:val="decimal"/>
      <w:lvlText w:val="%1.%2."/>
      <w:lvlJc w:val="left"/>
      <w:pPr>
        <w:ind w:left="576" w:hanging="576"/>
      </w:pPr>
      <w:rPr>
        <w:rFonts w:ascii="Calibri Light" w:eastAsia="Calibri" w:hAnsi="Calibri Light" w:cs="Calibri Light" w:hint="default"/>
      </w:rPr>
    </w:lvl>
    <w:lvl w:ilvl="2">
      <w:start w:val="1"/>
      <w:numFmt w:val="decimal"/>
      <w:lvlText w:val="%1.%2.%3."/>
      <w:lvlJc w:val="left"/>
      <w:pPr>
        <w:ind w:left="720" w:hanging="720"/>
      </w:pPr>
      <w:rPr>
        <w:rFonts w:ascii="Calibri Light" w:eastAsia="Calibri" w:hAnsi="Calibri Light" w:cs="Calibri Light" w:hint="default"/>
      </w:rPr>
    </w:lvl>
    <w:lvl w:ilvl="3">
      <w:start w:val="1"/>
      <w:numFmt w:val="decimal"/>
      <w:lvlText w:val="%1.%2.%3.%4."/>
      <w:lvlJc w:val="left"/>
      <w:pPr>
        <w:ind w:left="720" w:hanging="720"/>
      </w:pPr>
      <w:rPr>
        <w:rFonts w:ascii="Calibri Light" w:eastAsia="Calibri" w:hAnsi="Calibri Light" w:cs="Calibri Light" w:hint="default"/>
      </w:rPr>
    </w:lvl>
    <w:lvl w:ilvl="4">
      <w:start w:val="1"/>
      <w:numFmt w:val="decimal"/>
      <w:lvlText w:val="%1.%2.%3.%4.%5."/>
      <w:lvlJc w:val="left"/>
      <w:pPr>
        <w:ind w:left="1080" w:hanging="1080"/>
      </w:pPr>
      <w:rPr>
        <w:rFonts w:ascii="Calibri Light" w:eastAsia="Calibri" w:hAnsi="Calibri Light" w:cs="Calibri Light" w:hint="default"/>
      </w:rPr>
    </w:lvl>
    <w:lvl w:ilvl="5">
      <w:start w:val="1"/>
      <w:numFmt w:val="decimal"/>
      <w:lvlText w:val="%1.%2.%3.%4.%5.%6."/>
      <w:lvlJc w:val="left"/>
      <w:pPr>
        <w:ind w:left="1080" w:hanging="1080"/>
      </w:pPr>
      <w:rPr>
        <w:rFonts w:ascii="Calibri Light" w:eastAsia="Calibri" w:hAnsi="Calibri Light" w:cs="Calibri Light" w:hint="default"/>
      </w:rPr>
    </w:lvl>
    <w:lvl w:ilvl="6">
      <w:start w:val="1"/>
      <w:numFmt w:val="decimal"/>
      <w:lvlText w:val="%1.%2.%3.%4.%5.%6.%7."/>
      <w:lvlJc w:val="left"/>
      <w:pPr>
        <w:ind w:left="1440" w:hanging="1440"/>
      </w:pPr>
      <w:rPr>
        <w:rFonts w:ascii="Calibri Light" w:eastAsia="Calibri" w:hAnsi="Calibri Light" w:cs="Calibri Light" w:hint="default"/>
      </w:rPr>
    </w:lvl>
    <w:lvl w:ilvl="7">
      <w:start w:val="1"/>
      <w:numFmt w:val="decimal"/>
      <w:lvlText w:val="%1.%2.%3.%4.%5.%6.%7.%8."/>
      <w:lvlJc w:val="left"/>
      <w:pPr>
        <w:ind w:left="1440" w:hanging="1440"/>
      </w:pPr>
      <w:rPr>
        <w:rFonts w:ascii="Calibri Light" w:eastAsia="Calibri" w:hAnsi="Calibri Light" w:cs="Calibri Light" w:hint="default"/>
      </w:rPr>
    </w:lvl>
    <w:lvl w:ilvl="8">
      <w:start w:val="1"/>
      <w:numFmt w:val="decimal"/>
      <w:lvlText w:val="%1.%2.%3.%4.%5.%6.%7.%8.%9."/>
      <w:lvlJc w:val="left"/>
      <w:pPr>
        <w:ind w:left="1800" w:hanging="1800"/>
      </w:pPr>
      <w:rPr>
        <w:rFonts w:ascii="Calibri Light" w:eastAsia="Calibri" w:hAnsi="Calibri Light" w:cs="Calibri Light" w:hint="default"/>
      </w:rPr>
    </w:lvl>
  </w:abstractNum>
  <w:abstractNum w:abstractNumId="17" w15:restartNumberingAfterBreak="0">
    <w:nsid w:val="62B4665F"/>
    <w:multiLevelType w:val="multilevel"/>
    <w:tmpl w:val="F812784E"/>
    <w:lvl w:ilvl="0">
      <w:start w:val="1"/>
      <w:numFmt w:val="decimal"/>
      <w:lvlRestart w:val="0"/>
      <w:pStyle w:val="Heading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Heading2"/>
      <w:lvlText w:val="%1.%2"/>
      <w:lvlJc w:val="left"/>
      <w:pPr>
        <w:tabs>
          <w:tab w:val="num" w:pos="850"/>
        </w:tabs>
        <w:ind w:left="850" w:hanging="850"/>
      </w:pPr>
      <w:rPr>
        <w:rFonts w:ascii="Times New Roman" w:hAnsi="Times New Roman" w:cs="Times New Roman" w:hint="default"/>
      </w:rPr>
    </w:lvl>
    <w:lvl w:ilvl="2">
      <w:start w:val="1"/>
      <w:numFmt w:val="decimal"/>
      <w:pStyle w:val="Heading3"/>
      <w:lvlText w:val="%1.%2.%3"/>
      <w:lvlJc w:val="left"/>
      <w:pPr>
        <w:tabs>
          <w:tab w:val="num" w:pos="850"/>
        </w:tabs>
        <w:ind w:left="850" w:hanging="850"/>
      </w:pPr>
      <w:rPr>
        <w:rFonts w:hint="default"/>
        <w:b w:val="0"/>
        <w:i w:val="0"/>
      </w:rPr>
    </w:lvl>
    <w:lvl w:ilvl="3">
      <w:start w:val="1"/>
      <w:numFmt w:val="decimal"/>
      <w:pStyle w:val="Heading4"/>
      <w:lvlText w:val="%1.%2.%3.%4"/>
      <w:lvlJc w:val="left"/>
      <w:pPr>
        <w:tabs>
          <w:tab w:val="num" w:pos="850"/>
        </w:tabs>
        <w:ind w:left="850" w:hanging="850"/>
      </w:pPr>
      <w:rPr>
        <w:rFonts w:hint="default"/>
      </w:rPr>
    </w:lvl>
    <w:lvl w:ilvl="4">
      <w:start w:val="1"/>
      <w:numFmt w:val="lowerLetter"/>
      <w:pStyle w:val="Heading5"/>
      <w:lvlText w:val="%5)"/>
      <w:lvlJc w:val="left"/>
      <w:pPr>
        <w:tabs>
          <w:tab w:val="num" w:pos="1417"/>
        </w:tabs>
        <w:ind w:left="1417" w:hanging="567"/>
      </w:pPr>
      <w:rPr>
        <w:rFonts w:hint="default"/>
      </w:rPr>
    </w:lvl>
    <w:lvl w:ilvl="5">
      <w:start w:val="1"/>
      <w:numFmt w:val="lowerRoman"/>
      <w:lvlRestart w:val="4"/>
      <w:pStyle w:val="Heading6"/>
      <w:lvlText w:val="(%6)"/>
      <w:lvlJc w:val="left"/>
      <w:pPr>
        <w:tabs>
          <w:tab w:val="num" w:pos="1417"/>
        </w:tabs>
        <w:ind w:left="1417" w:hanging="56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7"/>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9"/>
  </w:num>
  <w:num w:numId="15" w16cid:durableId="1758672264">
    <w:abstractNumId w:val="19"/>
  </w:num>
  <w:num w:numId="16" w16cid:durableId="910458396">
    <w:abstractNumId w:val="19"/>
  </w:num>
  <w:num w:numId="17" w16cid:durableId="941643989">
    <w:abstractNumId w:val="19"/>
  </w:num>
  <w:num w:numId="18" w16cid:durableId="76875474">
    <w:abstractNumId w:val="19"/>
  </w:num>
  <w:num w:numId="19" w16cid:durableId="2072920287">
    <w:abstractNumId w:val="19"/>
  </w:num>
  <w:num w:numId="20" w16cid:durableId="70009716">
    <w:abstractNumId w:val="19"/>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8"/>
  </w:num>
  <w:num w:numId="24" w16cid:durableId="820777657">
    <w:abstractNumId w:val="16"/>
    <w:lvlOverride w:ilvl="0">
      <w:startOverride w:val="7"/>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4B05"/>
    <w:rsid w:val="000B5044"/>
    <w:rsid w:val="000B5778"/>
    <w:rsid w:val="000B57C7"/>
    <w:rsid w:val="000C2823"/>
    <w:rsid w:val="000C3AF4"/>
    <w:rsid w:val="000C41AE"/>
    <w:rsid w:val="000C5C91"/>
    <w:rsid w:val="000D399A"/>
    <w:rsid w:val="000D6C5D"/>
    <w:rsid w:val="000D7FC6"/>
    <w:rsid w:val="000E0020"/>
    <w:rsid w:val="000E0F4A"/>
    <w:rsid w:val="000E3230"/>
    <w:rsid w:val="000E748D"/>
    <w:rsid w:val="000F0EC3"/>
    <w:rsid w:val="000F1A1C"/>
    <w:rsid w:val="000F1F79"/>
    <w:rsid w:val="000F2BC2"/>
    <w:rsid w:val="000F3503"/>
    <w:rsid w:val="000F4EC3"/>
    <w:rsid w:val="000F6254"/>
    <w:rsid w:val="000F75FF"/>
    <w:rsid w:val="000F7E23"/>
    <w:rsid w:val="00100F14"/>
    <w:rsid w:val="00101F89"/>
    <w:rsid w:val="0010298D"/>
    <w:rsid w:val="001036CD"/>
    <w:rsid w:val="00104712"/>
    <w:rsid w:val="001105A6"/>
    <w:rsid w:val="0011122F"/>
    <w:rsid w:val="00112BFE"/>
    <w:rsid w:val="00112FBF"/>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05F0"/>
    <w:rsid w:val="00151230"/>
    <w:rsid w:val="00152BAE"/>
    <w:rsid w:val="00152DEC"/>
    <w:rsid w:val="00153C4C"/>
    <w:rsid w:val="001543B3"/>
    <w:rsid w:val="00154E53"/>
    <w:rsid w:val="00154EE8"/>
    <w:rsid w:val="00157EEE"/>
    <w:rsid w:val="00160575"/>
    <w:rsid w:val="0016126F"/>
    <w:rsid w:val="00161451"/>
    <w:rsid w:val="0016203A"/>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6087"/>
    <w:rsid w:val="00190E9C"/>
    <w:rsid w:val="0019170B"/>
    <w:rsid w:val="00192E40"/>
    <w:rsid w:val="001933D6"/>
    <w:rsid w:val="00194DC2"/>
    <w:rsid w:val="00196722"/>
    <w:rsid w:val="00197431"/>
    <w:rsid w:val="00197509"/>
    <w:rsid w:val="001A348B"/>
    <w:rsid w:val="001A34A9"/>
    <w:rsid w:val="001A58B5"/>
    <w:rsid w:val="001A7CC1"/>
    <w:rsid w:val="001B04CE"/>
    <w:rsid w:val="001B0EA4"/>
    <w:rsid w:val="001B4A5D"/>
    <w:rsid w:val="001B67A6"/>
    <w:rsid w:val="001B7924"/>
    <w:rsid w:val="001C09CE"/>
    <w:rsid w:val="001C0FA8"/>
    <w:rsid w:val="001C1DAE"/>
    <w:rsid w:val="001C2C3D"/>
    <w:rsid w:val="001C49E4"/>
    <w:rsid w:val="001C4C02"/>
    <w:rsid w:val="001C5AC2"/>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A9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6AAD"/>
    <w:rsid w:val="002705A6"/>
    <w:rsid w:val="002720DC"/>
    <w:rsid w:val="0027214E"/>
    <w:rsid w:val="00273888"/>
    <w:rsid w:val="002739F2"/>
    <w:rsid w:val="00274310"/>
    <w:rsid w:val="0027540D"/>
    <w:rsid w:val="00275A60"/>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3764"/>
    <w:rsid w:val="002A3F96"/>
    <w:rsid w:val="002A7AF3"/>
    <w:rsid w:val="002B1826"/>
    <w:rsid w:val="002B2B27"/>
    <w:rsid w:val="002B65DC"/>
    <w:rsid w:val="002B714F"/>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F1"/>
    <w:rsid w:val="0033142C"/>
    <w:rsid w:val="003321AC"/>
    <w:rsid w:val="00332CC1"/>
    <w:rsid w:val="00333D99"/>
    <w:rsid w:val="003354D5"/>
    <w:rsid w:val="00335BED"/>
    <w:rsid w:val="0033651E"/>
    <w:rsid w:val="00337095"/>
    <w:rsid w:val="00341F5F"/>
    <w:rsid w:val="0034232E"/>
    <w:rsid w:val="003426DD"/>
    <w:rsid w:val="00342E04"/>
    <w:rsid w:val="00343252"/>
    <w:rsid w:val="00343E91"/>
    <w:rsid w:val="00346A0B"/>
    <w:rsid w:val="0035083E"/>
    <w:rsid w:val="003509EB"/>
    <w:rsid w:val="00352C8D"/>
    <w:rsid w:val="003545F7"/>
    <w:rsid w:val="00354FF0"/>
    <w:rsid w:val="00355DC7"/>
    <w:rsid w:val="003603A6"/>
    <w:rsid w:val="0036071F"/>
    <w:rsid w:val="0036234A"/>
    <w:rsid w:val="00362424"/>
    <w:rsid w:val="00362924"/>
    <w:rsid w:val="003633A8"/>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4AE8"/>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5F37"/>
    <w:rsid w:val="0043732B"/>
    <w:rsid w:val="00437AFA"/>
    <w:rsid w:val="00440A8D"/>
    <w:rsid w:val="00440F6B"/>
    <w:rsid w:val="004413EC"/>
    <w:rsid w:val="004419C6"/>
    <w:rsid w:val="00441A49"/>
    <w:rsid w:val="004435D1"/>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96A04"/>
    <w:rsid w:val="004A29D3"/>
    <w:rsid w:val="004A4C90"/>
    <w:rsid w:val="004A6144"/>
    <w:rsid w:val="004A72B4"/>
    <w:rsid w:val="004B1844"/>
    <w:rsid w:val="004B1AE6"/>
    <w:rsid w:val="004B35A5"/>
    <w:rsid w:val="004B6A18"/>
    <w:rsid w:val="004B7134"/>
    <w:rsid w:val="004B7EC9"/>
    <w:rsid w:val="004C07D4"/>
    <w:rsid w:val="004C1B0A"/>
    <w:rsid w:val="004C1B5F"/>
    <w:rsid w:val="004C5203"/>
    <w:rsid w:val="004C5260"/>
    <w:rsid w:val="004C64D3"/>
    <w:rsid w:val="004C7209"/>
    <w:rsid w:val="004C7CCB"/>
    <w:rsid w:val="004C7D11"/>
    <w:rsid w:val="004D01F5"/>
    <w:rsid w:val="004D1650"/>
    <w:rsid w:val="004D1BAF"/>
    <w:rsid w:val="004D2A7E"/>
    <w:rsid w:val="004D2C71"/>
    <w:rsid w:val="004D2D54"/>
    <w:rsid w:val="004D2EA1"/>
    <w:rsid w:val="004D3310"/>
    <w:rsid w:val="004D495B"/>
    <w:rsid w:val="004E2108"/>
    <w:rsid w:val="004E356E"/>
    <w:rsid w:val="004E3E25"/>
    <w:rsid w:val="004E5D38"/>
    <w:rsid w:val="004E7C53"/>
    <w:rsid w:val="004E7CBE"/>
    <w:rsid w:val="004F5BC2"/>
    <w:rsid w:val="004F60D1"/>
    <w:rsid w:val="004F7609"/>
    <w:rsid w:val="00502847"/>
    <w:rsid w:val="005030CA"/>
    <w:rsid w:val="00506DA0"/>
    <w:rsid w:val="005113EA"/>
    <w:rsid w:val="005118A6"/>
    <w:rsid w:val="00511D98"/>
    <w:rsid w:val="0051225B"/>
    <w:rsid w:val="00513152"/>
    <w:rsid w:val="00513AE2"/>
    <w:rsid w:val="00514565"/>
    <w:rsid w:val="0051591D"/>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2281"/>
    <w:rsid w:val="005D2ADA"/>
    <w:rsid w:val="005D6274"/>
    <w:rsid w:val="005D6881"/>
    <w:rsid w:val="005D6BF7"/>
    <w:rsid w:val="005D7488"/>
    <w:rsid w:val="005D7A15"/>
    <w:rsid w:val="005E0809"/>
    <w:rsid w:val="005E2924"/>
    <w:rsid w:val="005E3CDF"/>
    <w:rsid w:val="005E489B"/>
    <w:rsid w:val="005E4B96"/>
    <w:rsid w:val="005E5E72"/>
    <w:rsid w:val="005F2C5D"/>
    <w:rsid w:val="005F4E6D"/>
    <w:rsid w:val="005F64F3"/>
    <w:rsid w:val="005F70A0"/>
    <w:rsid w:val="00600F66"/>
    <w:rsid w:val="00601810"/>
    <w:rsid w:val="00603214"/>
    <w:rsid w:val="00603683"/>
    <w:rsid w:val="00603FE2"/>
    <w:rsid w:val="0060707E"/>
    <w:rsid w:val="006101E0"/>
    <w:rsid w:val="00610305"/>
    <w:rsid w:val="0061250E"/>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1A58"/>
    <w:rsid w:val="006629A0"/>
    <w:rsid w:val="00663951"/>
    <w:rsid w:val="00664EA5"/>
    <w:rsid w:val="00665BE0"/>
    <w:rsid w:val="00667C9F"/>
    <w:rsid w:val="006725E7"/>
    <w:rsid w:val="00673701"/>
    <w:rsid w:val="00674EAA"/>
    <w:rsid w:val="00677804"/>
    <w:rsid w:val="00680F62"/>
    <w:rsid w:val="00681C42"/>
    <w:rsid w:val="00682F34"/>
    <w:rsid w:val="00683B67"/>
    <w:rsid w:val="00684F7D"/>
    <w:rsid w:val="00684FE8"/>
    <w:rsid w:val="00686851"/>
    <w:rsid w:val="00686A96"/>
    <w:rsid w:val="0068708C"/>
    <w:rsid w:val="00687ED1"/>
    <w:rsid w:val="00691FC9"/>
    <w:rsid w:val="00693906"/>
    <w:rsid w:val="00696128"/>
    <w:rsid w:val="00696752"/>
    <w:rsid w:val="00696914"/>
    <w:rsid w:val="00696BCA"/>
    <w:rsid w:val="00697CFA"/>
    <w:rsid w:val="006A0D62"/>
    <w:rsid w:val="006A1330"/>
    <w:rsid w:val="006A1F84"/>
    <w:rsid w:val="006A383A"/>
    <w:rsid w:val="006A43AB"/>
    <w:rsid w:val="006A4624"/>
    <w:rsid w:val="006A4807"/>
    <w:rsid w:val="006A6EE6"/>
    <w:rsid w:val="006A6F3C"/>
    <w:rsid w:val="006A704F"/>
    <w:rsid w:val="006A7FBE"/>
    <w:rsid w:val="006B258B"/>
    <w:rsid w:val="006B2DD8"/>
    <w:rsid w:val="006B4AAD"/>
    <w:rsid w:val="006B4B80"/>
    <w:rsid w:val="006B52D9"/>
    <w:rsid w:val="006B599E"/>
    <w:rsid w:val="006C0A9C"/>
    <w:rsid w:val="006C11E2"/>
    <w:rsid w:val="006C1470"/>
    <w:rsid w:val="006C26F1"/>
    <w:rsid w:val="006C2ABE"/>
    <w:rsid w:val="006C43C9"/>
    <w:rsid w:val="006C6385"/>
    <w:rsid w:val="006C6837"/>
    <w:rsid w:val="006D0C55"/>
    <w:rsid w:val="006D1BE2"/>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6751"/>
    <w:rsid w:val="00703486"/>
    <w:rsid w:val="00703E5C"/>
    <w:rsid w:val="00704451"/>
    <w:rsid w:val="00707EF8"/>
    <w:rsid w:val="00710BC7"/>
    <w:rsid w:val="0071102E"/>
    <w:rsid w:val="00712501"/>
    <w:rsid w:val="00712D1D"/>
    <w:rsid w:val="00716A57"/>
    <w:rsid w:val="00717773"/>
    <w:rsid w:val="00721ABB"/>
    <w:rsid w:val="00722FAA"/>
    <w:rsid w:val="0072367A"/>
    <w:rsid w:val="00724053"/>
    <w:rsid w:val="00724F27"/>
    <w:rsid w:val="00726CBC"/>
    <w:rsid w:val="00727F98"/>
    <w:rsid w:val="00730B98"/>
    <w:rsid w:val="00730BF2"/>
    <w:rsid w:val="0073190B"/>
    <w:rsid w:val="00732D14"/>
    <w:rsid w:val="007334DA"/>
    <w:rsid w:val="00735F1E"/>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814"/>
    <w:rsid w:val="00773D46"/>
    <w:rsid w:val="00773D7C"/>
    <w:rsid w:val="00774AF7"/>
    <w:rsid w:val="00775BCE"/>
    <w:rsid w:val="00777BEA"/>
    <w:rsid w:val="0078241A"/>
    <w:rsid w:val="00782509"/>
    <w:rsid w:val="00782DFE"/>
    <w:rsid w:val="00784491"/>
    <w:rsid w:val="00786AAE"/>
    <w:rsid w:val="00787355"/>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7D7"/>
    <w:rsid w:val="007E6853"/>
    <w:rsid w:val="007E6BBE"/>
    <w:rsid w:val="007E781F"/>
    <w:rsid w:val="007F0D97"/>
    <w:rsid w:val="007F1124"/>
    <w:rsid w:val="007F14F9"/>
    <w:rsid w:val="007F3F14"/>
    <w:rsid w:val="007F3FCD"/>
    <w:rsid w:val="007F4BA3"/>
    <w:rsid w:val="007F5374"/>
    <w:rsid w:val="007F6307"/>
    <w:rsid w:val="00801D41"/>
    <w:rsid w:val="008027B0"/>
    <w:rsid w:val="008027B8"/>
    <w:rsid w:val="00802874"/>
    <w:rsid w:val="0080291D"/>
    <w:rsid w:val="00803F7F"/>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5F3B"/>
    <w:rsid w:val="0084761B"/>
    <w:rsid w:val="0084767D"/>
    <w:rsid w:val="00847A90"/>
    <w:rsid w:val="00847BF0"/>
    <w:rsid w:val="00851192"/>
    <w:rsid w:val="00851EFF"/>
    <w:rsid w:val="0085287E"/>
    <w:rsid w:val="00852CB6"/>
    <w:rsid w:val="0085301C"/>
    <w:rsid w:val="00853798"/>
    <w:rsid w:val="008555FC"/>
    <w:rsid w:val="008578DF"/>
    <w:rsid w:val="00864706"/>
    <w:rsid w:val="00864FB2"/>
    <w:rsid w:val="00867BF5"/>
    <w:rsid w:val="00867FC3"/>
    <w:rsid w:val="00874160"/>
    <w:rsid w:val="00874731"/>
    <w:rsid w:val="00877D50"/>
    <w:rsid w:val="00880FFB"/>
    <w:rsid w:val="00881E23"/>
    <w:rsid w:val="00882DCB"/>
    <w:rsid w:val="00883064"/>
    <w:rsid w:val="00883268"/>
    <w:rsid w:val="00884439"/>
    <w:rsid w:val="008849B1"/>
    <w:rsid w:val="008859E6"/>
    <w:rsid w:val="00886E23"/>
    <w:rsid w:val="008956C3"/>
    <w:rsid w:val="00895780"/>
    <w:rsid w:val="00896A11"/>
    <w:rsid w:val="00897397"/>
    <w:rsid w:val="0089754C"/>
    <w:rsid w:val="008A0421"/>
    <w:rsid w:val="008A1C24"/>
    <w:rsid w:val="008A4710"/>
    <w:rsid w:val="008A4A66"/>
    <w:rsid w:val="008A5F8D"/>
    <w:rsid w:val="008B0340"/>
    <w:rsid w:val="008B05C3"/>
    <w:rsid w:val="008B1350"/>
    <w:rsid w:val="008B2A4C"/>
    <w:rsid w:val="008B4BB9"/>
    <w:rsid w:val="008B5164"/>
    <w:rsid w:val="008B601F"/>
    <w:rsid w:val="008B7D28"/>
    <w:rsid w:val="008C094D"/>
    <w:rsid w:val="008C10FF"/>
    <w:rsid w:val="008C1238"/>
    <w:rsid w:val="008C213C"/>
    <w:rsid w:val="008C2DAD"/>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6054"/>
    <w:rsid w:val="00937759"/>
    <w:rsid w:val="009377B1"/>
    <w:rsid w:val="0094021A"/>
    <w:rsid w:val="009407E4"/>
    <w:rsid w:val="00942157"/>
    <w:rsid w:val="009448C5"/>
    <w:rsid w:val="00944BB8"/>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227"/>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337C"/>
    <w:rsid w:val="00A447DD"/>
    <w:rsid w:val="00A4533D"/>
    <w:rsid w:val="00A46888"/>
    <w:rsid w:val="00A46EC9"/>
    <w:rsid w:val="00A477F7"/>
    <w:rsid w:val="00A56039"/>
    <w:rsid w:val="00A61D1B"/>
    <w:rsid w:val="00A62807"/>
    <w:rsid w:val="00A62BB8"/>
    <w:rsid w:val="00A641BC"/>
    <w:rsid w:val="00A643B8"/>
    <w:rsid w:val="00A671F5"/>
    <w:rsid w:val="00A67451"/>
    <w:rsid w:val="00A6776D"/>
    <w:rsid w:val="00A70568"/>
    <w:rsid w:val="00A705C8"/>
    <w:rsid w:val="00A70D88"/>
    <w:rsid w:val="00A71B38"/>
    <w:rsid w:val="00A71DA8"/>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57C2"/>
    <w:rsid w:val="00B1592B"/>
    <w:rsid w:val="00B16543"/>
    <w:rsid w:val="00B27C7A"/>
    <w:rsid w:val="00B30271"/>
    <w:rsid w:val="00B31762"/>
    <w:rsid w:val="00B33141"/>
    <w:rsid w:val="00B33469"/>
    <w:rsid w:val="00B340CA"/>
    <w:rsid w:val="00B40031"/>
    <w:rsid w:val="00B422AF"/>
    <w:rsid w:val="00B4293D"/>
    <w:rsid w:val="00B45CC7"/>
    <w:rsid w:val="00B47C38"/>
    <w:rsid w:val="00B507F7"/>
    <w:rsid w:val="00B52172"/>
    <w:rsid w:val="00B52A7A"/>
    <w:rsid w:val="00B532D0"/>
    <w:rsid w:val="00B5372F"/>
    <w:rsid w:val="00B565AF"/>
    <w:rsid w:val="00B56FCE"/>
    <w:rsid w:val="00B57045"/>
    <w:rsid w:val="00B57FBB"/>
    <w:rsid w:val="00B60103"/>
    <w:rsid w:val="00B6197E"/>
    <w:rsid w:val="00B61A76"/>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5ED8"/>
    <w:rsid w:val="00B968A1"/>
    <w:rsid w:val="00B97640"/>
    <w:rsid w:val="00B97878"/>
    <w:rsid w:val="00BA0487"/>
    <w:rsid w:val="00BA0528"/>
    <w:rsid w:val="00BA1247"/>
    <w:rsid w:val="00BA2DD5"/>
    <w:rsid w:val="00BA2EB3"/>
    <w:rsid w:val="00BA3D16"/>
    <w:rsid w:val="00BA4F47"/>
    <w:rsid w:val="00BA5A98"/>
    <w:rsid w:val="00BA634B"/>
    <w:rsid w:val="00BA6CCF"/>
    <w:rsid w:val="00BA7C7E"/>
    <w:rsid w:val="00BB370F"/>
    <w:rsid w:val="00BB3830"/>
    <w:rsid w:val="00BB39C9"/>
    <w:rsid w:val="00BB48B9"/>
    <w:rsid w:val="00BB5D72"/>
    <w:rsid w:val="00BC249E"/>
    <w:rsid w:val="00BC330D"/>
    <w:rsid w:val="00BC61D2"/>
    <w:rsid w:val="00BC6D95"/>
    <w:rsid w:val="00BC72C5"/>
    <w:rsid w:val="00BC7403"/>
    <w:rsid w:val="00BD1FDA"/>
    <w:rsid w:val="00BD36E2"/>
    <w:rsid w:val="00BD477F"/>
    <w:rsid w:val="00BD50E6"/>
    <w:rsid w:val="00BD5FD9"/>
    <w:rsid w:val="00BD6895"/>
    <w:rsid w:val="00BE00E0"/>
    <w:rsid w:val="00BE020F"/>
    <w:rsid w:val="00BE226F"/>
    <w:rsid w:val="00BE2338"/>
    <w:rsid w:val="00BE4FA9"/>
    <w:rsid w:val="00BE53D7"/>
    <w:rsid w:val="00BF35E6"/>
    <w:rsid w:val="00BF4274"/>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44277"/>
    <w:rsid w:val="00C46E16"/>
    <w:rsid w:val="00C46FC4"/>
    <w:rsid w:val="00C477E1"/>
    <w:rsid w:val="00C478CB"/>
    <w:rsid w:val="00C50BB3"/>
    <w:rsid w:val="00C50BDD"/>
    <w:rsid w:val="00C50DDD"/>
    <w:rsid w:val="00C531E2"/>
    <w:rsid w:val="00C54738"/>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E23"/>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D60"/>
    <w:rsid w:val="00CE4D9C"/>
    <w:rsid w:val="00CE4F2A"/>
    <w:rsid w:val="00CF3BD4"/>
    <w:rsid w:val="00CF5C27"/>
    <w:rsid w:val="00CF5E5E"/>
    <w:rsid w:val="00CF6295"/>
    <w:rsid w:val="00CF7D2A"/>
    <w:rsid w:val="00D008C7"/>
    <w:rsid w:val="00D00EA7"/>
    <w:rsid w:val="00D02441"/>
    <w:rsid w:val="00D035A9"/>
    <w:rsid w:val="00D04E61"/>
    <w:rsid w:val="00D1105F"/>
    <w:rsid w:val="00D1258F"/>
    <w:rsid w:val="00D12A18"/>
    <w:rsid w:val="00D1471D"/>
    <w:rsid w:val="00D16F00"/>
    <w:rsid w:val="00D17B3A"/>
    <w:rsid w:val="00D202DD"/>
    <w:rsid w:val="00D2104E"/>
    <w:rsid w:val="00D2109E"/>
    <w:rsid w:val="00D21282"/>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969CB"/>
    <w:rsid w:val="00DA3BFC"/>
    <w:rsid w:val="00DA4DC9"/>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5245"/>
    <w:rsid w:val="00DE7D40"/>
    <w:rsid w:val="00DF0302"/>
    <w:rsid w:val="00DF248B"/>
    <w:rsid w:val="00DF38AF"/>
    <w:rsid w:val="00DF5456"/>
    <w:rsid w:val="00DF75A2"/>
    <w:rsid w:val="00E047A5"/>
    <w:rsid w:val="00E0633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36F58"/>
    <w:rsid w:val="00E4532F"/>
    <w:rsid w:val="00E4569F"/>
    <w:rsid w:val="00E45809"/>
    <w:rsid w:val="00E47150"/>
    <w:rsid w:val="00E51034"/>
    <w:rsid w:val="00E52471"/>
    <w:rsid w:val="00E5351D"/>
    <w:rsid w:val="00E549E4"/>
    <w:rsid w:val="00E5538A"/>
    <w:rsid w:val="00E55A9F"/>
    <w:rsid w:val="00E560C2"/>
    <w:rsid w:val="00E62631"/>
    <w:rsid w:val="00E64B07"/>
    <w:rsid w:val="00E650A3"/>
    <w:rsid w:val="00E65D80"/>
    <w:rsid w:val="00E669D1"/>
    <w:rsid w:val="00E70DB7"/>
    <w:rsid w:val="00E7219F"/>
    <w:rsid w:val="00E72D05"/>
    <w:rsid w:val="00E732CB"/>
    <w:rsid w:val="00E73CEC"/>
    <w:rsid w:val="00E76BF5"/>
    <w:rsid w:val="00E77F13"/>
    <w:rsid w:val="00E807F2"/>
    <w:rsid w:val="00E8129B"/>
    <w:rsid w:val="00E86E37"/>
    <w:rsid w:val="00E91AE4"/>
    <w:rsid w:val="00E92A5F"/>
    <w:rsid w:val="00E93DDB"/>
    <w:rsid w:val="00E94198"/>
    <w:rsid w:val="00E9463B"/>
    <w:rsid w:val="00E95B26"/>
    <w:rsid w:val="00EA28DD"/>
    <w:rsid w:val="00EA37FB"/>
    <w:rsid w:val="00EA4F8C"/>
    <w:rsid w:val="00EA655C"/>
    <w:rsid w:val="00EA76E7"/>
    <w:rsid w:val="00EA77F8"/>
    <w:rsid w:val="00EA7822"/>
    <w:rsid w:val="00EA7F07"/>
    <w:rsid w:val="00EB147B"/>
    <w:rsid w:val="00EB4054"/>
    <w:rsid w:val="00EB46D7"/>
    <w:rsid w:val="00EB69B3"/>
    <w:rsid w:val="00EC186C"/>
    <w:rsid w:val="00EC3327"/>
    <w:rsid w:val="00EC462C"/>
    <w:rsid w:val="00EC5576"/>
    <w:rsid w:val="00EC57B1"/>
    <w:rsid w:val="00EC6033"/>
    <w:rsid w:val="00EC6182"/>
    <w:rsid w:val="00EC79F0"/>
    <w:rsid w:val="00ED0474"/>
    <w:rsid w:val="00ED2684"/>
    <w:rsid w:val="00ED46ED"/>
    <w:rsid w:val="00ED5870"/>
    <w:rsid w:val="00ED7BF9"/>
    <w:rsid w:val="00ED7C72"/>
    <w:rsid w:val="00EE0E5F"/>
    <w:rsid w:val="00EE1A21"/>
    <w:rsid w:val="00EE1E2E"/>
    <w:rsid w:val="00EE2403"/>
    <w:rsid w:val="00EE34E7"/>
    <w:rsid w:val="00EE3FE0"/>
    <w:rsid w:val="00EE689B"/>
    <w:rsid w:val="00EE6B06"/>
    <w:rsid w:val="00EE6CD4"/>
    <w:rsid w:val="00EE7E7B"/>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B0CCD"/>
    <w:rsid w:val="00FB1566"/>
    <w:rsid w:val="00FB3A1D"/>
    <w:rsid w:val="00FB4C41"/>
    <w:rsid w:val="00FB503A"/>
    <w:rsid w:val="00FB5424"/>
    <w:rsid w:val="00FB5B3D"/>
    <w:rsid w:val="00FB5F76"/>
    <w:rsid w:val="00FC1318"/>
    <w:rsid w:val="00FC15AD"/>
    <w:rsid w:val="00FC19EA"/>
    <w:rsid w:val="00FC203F"/>
    <w:rsid w:val="00FC2932"/>
    <w:rsid w:val="00FC3FE3"/>
    <w:rsid w:val="00FC44CB"/>
    <w:rsid w:val="00FC4798"/>
    <w:rsid w:val="00FC598B"/>
    <w:rsid w:val="00FC5BFA"/>
    <w:rsid w:val="00FD2191"/>
    <w:rsid w:val="00FD2AD5"/>
    <w:rsid w:val="00FD54B0"/>
    <w:rsid w:val="00FD5C60"/>
    <w:rsid w:val="00FD61F7"/>
    <w:rsid w:val="00FD6743"/>
    <w:rsid w:val="00FD6890"/>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297"/>
    <w:pPr>
      <w:spacing w:after="160" w:line="259" w:lineRule="auto"/>
    </w:pPr>
    <w:rPr>
      <w:lang w:val="lt-LT"/>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
    <w:next w:val="NormalIndent"/>
    <w:link w:val="Heading1Char"/>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Heading2">
    <w:name w:val="heading 2"/>
    <w:aliases w:val="Heading B,H2,h2,(Alt+2),Attribute Heading 2,L2,Level 2,Level Heading 2,H21,H22,H23,H211,H221,H24,H212,H222,H231,H2111,H2211,h2 (TOC),Chapter Title,hoofdstuk 1.1,headline,Level 2 Topic Heading,Overskrift 2a,h2 main heading,mxHeading2,PLS 2"/>
    <w:next w:val="NormalIndent"/>
    <w:link w:val="Heading2Char"/>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Heading3">
    <w:name w:val="heading 3"/>
    <w:aliases w:val="H3,H31,h3,Table Attribute Heading,Heading C,(Alt+3),L3,h31,h32,h311,h33,h312,h34,h313,h35,h314,h36,h315,h37,h316,h38,h317,h39,h318,h310,h319,h3110,h320,h3111,h321,h331,h3121,h341,h3131,h351,h3141,h361,h3151,h371,h3161,h381,h3171,h391,h3181"/>
    <w:next w:val="NormalIndent"/>
    <w:link w:val="Heading3Char"/>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Heading4">
    <w:name w:val="heading 4"/>
    <w:aliases w:val="h4,Second Level Heading HM,Subhead C,Heading Four,H4,Exhibit,Level 2 - a,Paragraph numbering,Heading 4 Alt+4,n,h4 sub sub heading,D Sub-Sub/Plain,Level 2 - (a),GPH Heading 4,Sub-Minor,dash,4,14,l4,141,h41,l41,41,142,h42,heading 4,l42,level4"/>
    <w:next w:val="NormalIndent"/>
    <w:link w:val="Heading4Char"/>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5,ds"/>
    <w:next w:val="NormalIndent"/>
    <w:link w:val="Heading5Char"/>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
    <w:basedOn w:val="Heading5"/>
    <w:next w:val="NormalIndent"/>
    <w:link w:val="Heading6Char"/>
    <w:qFormat/>
    <w:rsid w:val="00151230"/>
    <w:pPr>
      <w:numPr>
        <w:ilvl w:val="5"/>
      </w:numPr>
      <w:outlineLvl w:val="5"/>
    </w:pPr>
    <w:rPr>
      <w:bCs/>
      <w:szCs w:val="22"/>
    </w:rPr>
  </w:style>
  <w:style w:type="paragraph" w:styleId="Heading7">
    <w:name w:val="heading 7"/>
    <w:aliases w:val="Heading 7(unused),Legal Level 1.1.,L2 PIP,Lev 7,H7DO NOT USE,PA Appendix Major,Blank 3,Simple arabic numbers,h7,ITT t7,level1-noHeading,E1 Marginal,H7,Subpara 4,Heading 7 CFMU,L7,letter list,L1 Heading 7,cnc,Caption number (column-wide),8,7"/>
    <w:basedOn w:val="Normal"/>
    <w:next w:val="Normal"/>
    <w:link w:val="Heading7Char"/>
    <w:qFormat/>
    <w:rsid w:val="00151230"/>
    <w:pPr>
      <w:numPr>
        <w:ilvl w:val="6"/>
        <w:numId w:val="1"/>
      </w:numPr>
      <w:spacing w:before="240"/>
      <w:outlineLvl w:val="6"/>
    </w:pPr>
    <w:rPr>
      <w:szCs w:val="24"/>
    </w:rPr>
  </w:style>
  <w:style w:type="paragraph" w:styleId="Heading8">
    <w:name w:val="heading 8"/>
    <w:aliases w:val="Legal Level 1.1.1.,Lev 8,h8 DO NOT USE,PA Appendix Minor,Blank 4,ITT t8,level2(a),E2 Marginal,H8,Subpara 5,Vedlegg,Appendix Minor,Heading 8 (do not use),- Accura 1.1.1,Simple alpha numbers,h8,AppendixSubHead,Center Bold,Heading 8(unused)"/>
    <w:basedOn w:val="Normal"/>
    <w:next w:val="Normal"/>
    <w:link w:val="Heading8Char"/>
    <w:qFormat/>
    <w:rsid w:val="00151230"/>
    <w:pPr>
      <w:numPr>
        <w:ilvl w:val="7"/>
        <w:numId w:val="1"/>
      </w:numPr>
      <w:spacing w:before="240"/>
      <w:outlineLvl w:val="7"/>
    </w:pPr>
    <w:rPr>
      <w:i/>
      <w:iCs/>
      <w:szCs w:val="24"/>
    </w:rPr>
  </w:style>
  <w:style w:type="paragraph" w:styleId="Heading9">
    <w:name w:val="heading 9"/>
    <w:aliases w:val="Heading 9 (defunct),Legal Level 1.1.1.1.,Lev 9,h9 DO NOT USE,App Heading,Titre 10,App1,Blank 5,appendix,ITT t9,level3(i),E3 Marginal,H9,Subpara 6,Uvedl,Heading 9 (RFQ),Heading 9 (do not use),Section,9,h9,AppendixBodyHead,Heading 9a"/>
    <w:basedOn w:val="Normal"/>
    <w:next w:val="Normal"/>
    <w:link w:val="Heading9Char"/>
    <w:qFormat/>
    <w:rsid w:val="00151230"/>
    <w:pPr>
      <w:numPr>
        <w:ilvl w:val="8"/>
        <w:numId w:val="1"/>
      </w:numPr>
      <w:spacing w:before="240"/>
      <w:outlineLvl w:val="8"/>
    </w:pPr>
    <w:rPr>
      <w:rFonts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9"/>
    <w:rsid w:val="00151230"/>
    <w:rPr>
      <w:rFonts w:ascii="Arial" w:eastAsia="Times New Roman" w:hAnsi="Arial" w:cs="Times New Roman"/>
      <w:b/>
      <w:caps/>
      <w:kern w:val="28"/>
      <w:szCs w:val="24"/>
      <w:lang w:eastAsia="sv-SE"/>
    </w:rPr>
  </w:style>
  <w:style w:type="character" w:customStyle="1" w:styleId="Heading2Char">
    <w:name w:val="Heading 2 Char"/>
    <w:aliases w:val="Heading B Char,H2 Char,h2 Char,(Alt+2) Char,Attribute Heading 2 Char,L2 Char,Level 2 Char,Level Heading 2 Char,H21 Char,H22 Char,H23 Char,H211 Char,H221 Char,H24 Char,H212 Char,H222 Char,H231 Char,H2111 Char,H2211 Char,h2 (TOC) Char"/>
    <w:basedOn w:val="DefaultParagraphFont"/>
    <w:link w:val="Heading2"/>
    <w:uiPriority w:val="99"/>
    <w:rsid w:val="00151230"/>
    <w:rPr>
      <w:rFonts w:ascii="Arial" w:eastAsia="Times New Roman" w:hAnsi="Arial" w:cs="Times New Roman"/>
      <w:b/>
      <w:szCs w:val="20"/>
      <w:lang w:eastAsia="sv-SE"/>
    </w:rPr>
  </w:style>
  <w:style w:type="character" w:customStyle="1" w:styleId="Heading3Char">
    <w:name w:val="Heading 3 Char"/>
    <w:aliases w:val="H3 Char,H31 Char,h3 Char,Table Attribute Heading Char,Heading C Char,(Alt+3) Char,L3 Char,h31 Char,h32 Char,h311 Char,h33 Char,h312 Char,h34 Char,h313 Char,h35 Char,h314 Char,h36 Char,h315 Char,h37 Char,h316 Char,h38 Char,h317 Char"/>
    <w:basedOn w:val="DefaultParagraphFont"/>
    <w:link w:val="Heading3"/>
    <w:uiPriority w:val="99"/>
    <w:rsid w:val="00151230"/>
    <w:rPr>
      <w:rFonts w:ascii="Arial" w:eastAsia="Times New Roman" w:hAnsi="Arial" w:cs="Times New Roman"/>
      <w:i/>
      <w:szCs w:val="20"/>
      <w:lang w:eastAsia="sv-SE"/>
    </w:rPr>
  </w:style>
  <w:style w:type="character" w:customStyle="1" w:styleId="Heading4Char">
    <w:name w:val="Heading 4 Char"/>
    <w:aliases w:val="h4 Char,Second Level Heading HM Char,Subhead C Char,Heading Four Char,H4 Char,Exhibit Char,Level 2 - a Char,Paragraph numbering Char,Heading 4 Alt+4 Char,n Char,h4 sub sub heading Char,D Sub-Sub/Plain Char,Level 2 - (a) Char,dash Char"/>
    <w:basedOn w:val="DefaultParagraphFont"/>
    <w:link w:val="Heading4"/>
    <w:uiPriority w:val="99"/>
    <w:rsid w:val="00151230"/>
    <w:rPr>
      <w:rFonts w:ascii="Arial" w:eastAsia="Times New Roman" w:hAnsi="Arial" w:cs="Times New Roman"/>
      <w:szCs w:val="20"/>
      <w:u w:val="single"/>
      <w:lang w:eastAsia="sv-SE"/>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151230"/>
    <w:rPr>
      <w:rFonts w:ascii="Times New Roman" w:eastAsia="Times New Roman" w:hAnsi="Times New Roman" w:cs="Times New Roman"/>
      <w:sz w:val="24"/>
      <w:szCs w:val="20"/>
      <w:lang w:eastAsia="sv-SE"/>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151230"/>
    <w:rPr>
      <w:rFonts w:ascii="Times New Roman" w:eastAsia="Times New Roman" w:hAnsi="Times New Roman" w:cs="Times New Roman"/>
      <w:bCs/>
      <w:sz w:val="24"/>
      <w:lang w:eastAsia="sv-SE"/>
    </w:rPr>
  </w:style>
  <w:style w:type="character" w:customStyle="1" w:styleId="Heading7Char">
    <w:name w:val="Heading 7 Char"/>
    <w:aliases w:val="Heading 7(unused) Char,Legal Level 1.1. Char,L2 PIP Char,Lev 7 Char,H7DO NOT USE Char,PA Appendix Major Char,Blank 3 Char,Simple arabic numbers Char,h7 Char,ITT t7 Char,level1-noHeading Char,E1 Marginal Char,H7 Char,Subpara 4 Char,L7 Char"/>
    <w:basedOn w:val="DefaultParagraphFont"/>
    <w:link w:val="Heading7"/>
    <w:rsid w:val="00151230"/>
    <w:rPr>
      <w:szCs w:val="24"/>
      <w:lang w:val="lt-LT"/>
    </w:rPr>
  </w:style>
  <w:style w:type="character" w:customStyle="1" w:styleId="Heading8Char">
    <w:name w:val="Heading 8 Char"/>
    <w:aliases w:val="Legal Level 1.1.1. Char,Lev 8 Char,h8 DO NOT USE Char,PA Appendix Minor Char,Blank 4 Char,ITT t8 Char,level2(a) Char,E2 Marginal Char,H8 Char,Subpara 5 Char,Vedlegg Char,Appendix Minor Char,Heading 8 (do not use) Char,- Accura 1.1.1 Char"/>
    <w:basedOn w:val="DefaultParagraphFont"/>
    <w:link w:val="Heading8"/>
    <w:rsid w:val="00151230"/>
    <w:rPr>
      <w:i/>
      <w:iCs/>
      <w:szCs w:val="24"/>
      <w:lang w:val="lt-LT"/>
    </w:rPr>
  </w:style>
  <w:style w:type="character" w:customStyle="1" w:styleId="Heading9Char">
    <w:name w:val="Heading 9 Char"/>
    <w:aliases w:val="Heading 9 (defunct) Char,Legal Level 1.1.1.1. Char,Lev 9 Char,h9 DO NOT USE Char,App Heading Char,Titre 10 Char,App1 Char,Blank 5 Char,appendix Char,ITT t9 Char,level3(i) Char,E3 Marginal Char,H9 Char,Subpara 6 Char,Uvedl Char,9 Char"/>
    <w:basedOn w:val="DefaultParagraphFont"/>
    <w:link w:val="Heading9"/>
    <w:rsid w:val="00151230"/>
    <w:rPr>
      <w:rFonts w:cs="Arial"/>
      <w:lang w:val="lt-LT"/>
    </w:rPr>
  </w:style>
  <w:style w:type="paragraph" w:styleId="NormalIndent">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Footer">
    <w:name w:val="footer"/>
    <w:basedOn w:val="Normal"/>
    <w:link w:val="FooterChar"/>
    <w:uiPriority w:val="99"/>
    <w:rsid w:val="00151230"/>
    <w:pPr>
      <w:tabs>
        <w:tab w:val="center" w:pos="4536"/>
        <w:tab w:val="right" w:pos="9072"/>
      </w:tabs>
    </w:pPr>
    <w:rPr>
      <w:sz w:val="10"/>
    </w:rPr>
  </w:style>
  <w:style w:type="character" w:customStyle="1" w:styleId="FooterChar">
    <w:name w:val="Footer Char"/>
    <w:basedOn w:val="DefaultParagraphFont"/>
    <w:link w:val="Footer"/>
    <w:uiPriority w:val="99"/>
    <w:rsid w:val="00151230"/>
    <w:rPr>
      <w:rFonts w:ascii="Arial" w:eastAsia="Times New Roman" w:hAnsi="Arial" w:cs="Times New Roman"/>
      <w:sz w:val="10"/>
      <w:szCs w:val="20"/>
      <w:lang w:eastAsia="sv-SE"/>
    </w:rPr>
  </w:style>
  <w:style w:type="character" w:styleId="PageNumber">
    <w:name w:val="page number"/>
    <w:basedOn w:val="DefaultParagraphFont"/>
    <w:semiHidden/>
    <w:rsid w:val="00151230"/>
    <w:rPr>
      <w:sz w:val="22"/>
    </w:rPr>
  </w:style>
  <w:style w:type="table" w:styleId="TableGrid">
    <w:name w:val="Table Grid"/>
    <w:basedOn w:val="TableNorma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Heading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Normal"/>
    <w:uiPriority w:val="4"/>
    <w:qFormat/>
    <w:rsid w:val="00151230"/>
    <w:pPr>
      <w:numPr>
        <w:numId w:val="2"/>
      </w:numPr>
    </w:pPr>
  </w:style>
  <w:style w:type="paragraph" w:customStyle="1" w:styleId="Numreringi">
    <w:name w:val="Numrering (i)"/>
    <w:basedOn w:val="Normal"/>
    <w:qFormat/>
    <w:rsid w:val="00151230"/>
    <w:pPr>
      <w:numPr>
        <w:ilvl w:val="1"/>
        <w:numId w:val="2"/>
      </w:numPr>
    </w:pPr>
  </w:style>
  <w:style w:type="character" w:customStyle="1" w:styleId="AvtalsinledningChar">
    <w:name w:val="Avtalsinledning Char"/>
    <w:basedOn w:val="DefaultParagraphFont"/>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Normal"/>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DefaultParagraphFont"/>
    <w:link w:val="FormatmallFormatmallAvtalsinledningVersaler10ptFet"/>
    <w:semiHidden/>
    <w:rsid w:val="00151230"/>
    <w:rPr>
      <w:rFonts w:ascii="Arial" w:eastAsia="Times New Roman" w:hAnsi="Arial" w:cs="Times New Roman"/>
      <w:b/>
      <w:bCs/>
      <w:caps/>
      <w:szCs w:val="24"/>
      <w:lang w:val="en-GB" w:eastAsia="sv-SE"/>
    </w:rPr>
  </w:style>
  <w:style w:type="paragraph" w:styleId="CommentText">
    <w:name w:val="annotation text"/>
    <w:basedOn w:val="Normal"/>
    <w:link w:val="CommentTextChar"/>
    <w:uiPriority w:val="99"/>
    <w:rsid w:val="00151230"/>
    <w:pPr>
      <w:spacing w:line="240" w:lineRule="auto"/>
    </w:pPr>
    <w:rPr>
      <w:sz w:val="20"/>
    </w:rPr>
  </w:style>
  <w:style w:type="character" w:customStyle="1" w:styleId="CommentTextChar">
    <w:name w:val="Comment Text Char"/>
    <w:basedOn w:val="DefaultParagraphFont"/>
    <w:link w:val="CommentText"/>
    <w:uiPriority w:val="99"/>
    <w:rsid w:val="00151230"/>
    <w:rPr>
      <w:rFonts w:ascii="Arial" w:eastAsia="Times New Roman" w:hAnsi="Arial" w:cs="Times New Roman"/>
      <w:sz w:val="20"/>
      <w:szCs w:val="20"/>
      <w:lang w:eastAsia="sv-SE"/>
    </w:rPr>
  </w:style>
  <w:style w:type="paragraph" w:styleId="ListBullet">
    <w:name w:val="List Bullet"/>
    <w:basedOn w:val="Normal"/>
    <w:uiPriority w:val="99"/>
    <w:unhideWhenUsed/>
    <w:rsid w:val="000D6C5D"/>
    <w:pPr>
      <w:numPr>
        <w:numId w:val="4"/>
      </w:numPr>
      <w:contextualSpacing/>
    </w:pPr>
  </w:style>
  <w:style w:type="paragraph" w:styleId="Header">
    <w:name w:val="header"/>
    <w:basedOn w:val="Normal"/>
    <w:link w:val="HeaderChar"/>
    <w:unhideWhenUsed/>
    <w:rsid w:val="001A34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348B"/>
    <w:rPr>
      <w:rFonts w:ascii="Arial" w:eastAsia="Times New Roman" w:hAnsi="Arial" w:cs="Times New Roman"/>
      <w:szCs w:val="20"/>
      <w:lang w:eastAsia="sv-SE"/>
    </w:rPr>
  </w:style>
  <w:style w:type="character" w:styleId="CommentReference">
    <w:name w:val="annotation reference"/>
    <w:basedOn w:val="DefaultParagraphFont"/>
    <w:uiPriority w:val="99"/>
    <w:unhideWhenUsed/>
    <w:rsid w:val="0017616E"/>
    <w:rPr>
      <w:sz w:val="16"/>
      <w:szCs w:val="16"/>
    </w:rPr>
  </w:style>
  <w:style w:type="paragraph" w:styleId="CommentSubject">
    <w:name w:val="annotation subject"/>
    <w:basedOn w:val="CommentText"/>
    <w:next w:val="CommentText"/>
    <w:link w:val="CommentSubjectChar"/>
    <w:uiPriority w:val="99"/>
    <w:semiHidden/>
    <w:unhideWhenUsed/>
    <w:rsid w:val="0017616E"/>
    <w:rPr>
      <w:b/>
      <w:bCs/>
    </w:rPr>
  </w:style>
  <w:style w:type="character" w:customStyle="1" w:styleId="CommentSubjectChar">
    <w:name w:val="Comment Subject Char"/>
    <w:basedOn w:val="CommentTextChar"/>
    <w:link w:val="CommentSubject"/>
    <w:uiPriority w:val="99"/>
    <w:semiHidden/>
    <w:rsid w:val="0017616E"/>
    <w:rPr>
      <w:rFonts w:ascii="Arial" w:eastAsia="Times New Roman" w:hAnsi="Arial" w:cs="Times New Roman"/>
      <w:b/>
      <w:bCs/>
      <w:sz w:val="20"/>
      <w:szCs w:val="20"/>
      <w:lang w:eastAsia="sv-SE"/>
    </w:rPr>
  </w:style>
  <w:style w:type="paragraph" w:styleId="BalloonText">
    <w:name w:val="Balloon Text"/>
    <w:basedOn w:val="Normal"/>
    <w:link w:val="BalloonTextChar"/>
    <w:uiPriority w:val="99"/>
    <w:semiHidden/>
    <w:unhideWhenUsed/>
    <w:rsid w:val="0017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16E"/>
    <w:rPr>
      <w:rFonts w:ascii="Segoe UI" w:eastAsia="Times New Roman" w:hAnsi="Segoe UI" w:cs="Segoe UI"/>
      <w:sz w:val="18"/>
      <w:szCs w:val="18"/>
      <w:lang w:eastAsia="sv-SE"/>
    </w:rPr>
  </w:style>
  <w:style w:type="paragraph" w:styleId="ListParagraph">
    <w:name w:val="List Paragraph"/>
    <w:basedOn w:val="Normal"/>
    <w:uiPriority w:val="99"/>
    <w:qFormat/>
    <w:rsid w:val="00342E04"/>
    <w:pPr>
      <w:ind w:left="720"/>
      <w:contextualSpacing/>
    </w:pPr>
  </w:style>
  <w:style w:type="paragraph" w:customStyle="1" w:styleId="DSHeadingNoToc2">
    <w:name w:val="DS_Heading_NoToc_2"/>
    <w:basedOn w:val="Heading2"/>
    <w:next w:val="NormalIndent"/>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Heading3"/>
    <w:next w:val="NormalIndent"/>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Normal"/>
    <w:qFormat/>
    <w:rsid w:val="00842512"/>
    <w:pPr>
      <w:numPr>
        <w:numId w:val="6"/>
      </w:numPr>
      <w:spacing w:after="80" w:line="260" w:lineRule="atLeast"/>
    </w:pPr>
    <w:rPr>
      <w:sz w:val="18"/>
      <w:szCs w:val="24"/>
      <w:lang w:val="en-GB" w:eastAsia="en-GB"/>
    </w:rPr>
  </w:style>
  <w:style w:type="paragraph" w:customStyle="1" w:styleId="Niveau5">
    <w:name w:val="Niveau 5"/>
    <w:basedOn w:val="Heading5"/>
    <w:next w:val="NormalIndent"/>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BodyText"/>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BodyText">
    <w:name w:val="Body Text"/>
    <w:basedOn w:val="Normal"/>
    <w:link w:val="BodyTextChar"/>
    <w:uiPriority w:val="99"/>
    <w:semiHidden/>
    <w:unhideWhenUsed/>
    <w:rsid w:val="0054783D"/>
    <w:pPr>
      <w:spacing w:after="120"/>
    </w:pPr>
  </w:style>
  <w:style w:type="character" w:customStyle="1" w:styleId="BodyTextChar">
    <w:name w:val="Body Text Char"/>
    <w:basedOn w:val="DefaultParagraphFont"/>
    <w:link w:val="BodyText"/>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Normal"/>
    <w:qFormat/>
    <w:rsid w:val="00B12CE2"/>
    <w:pPr>
      <w:spacing w:after="0" w:line="260" w:lineRule="atLeast"/>
      <w:ind w:left="851"/>
    </w:pPr>
    <w:rPr>
      <w:sz w:val="18"/>
      <w:szCs w:val="18"/>
      <w:lang w:val="en-GB"/>
    </w:rPr>
  </w:style>
  <w:style w:type="character" w:styleId="Strong">
    <w:name w:val="Strong"/>
    <w:basedOn w:val="DefaultParagraphFont"/>
    <w:uiPriority w:val="22"/>
    <w:qFormat/>
    <w:rsid w:val="0084264D"/>
    <w:rPr>
      <w:b/>
      <w:bCs/>
    </w:rPr>
  </w:style>
  <w:style w:type="paragraph" w:styleId="Revision">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phasis">
    <w:name w:val="Emphasis"/>
    <w:basedOn w:val="DefaultParagraphFont"/>
    <w:uiPriority w:val="20"/>
    <w:qFormat/>
    <w:rsid w:val="004141AF"/>
    <w:rPr>
      <w:b/>
      <w:bCs/>
      <w:i w:val="0"/>
      <w:iCs w:val="0"/>
    </w:rPr>
  </w:style>
  <w:style w:type="character" w:customStyle="1" w:styleId="st1">
    <w:name w:val="st1"/>
    <w:basedOn w:val="DefaultParagraphFont"/>
    <w:rsid w:val="004141AF"/>
  </w:style>
  <w:style w:type="paragraph" w:styleId="FootnoteText">
    <w:name w:val="footnote text"/>
    <w:basedOn w:val="Normal"/>
    <w:link w:val="FootnoteTextChar"/>
    <w:uiPriority w:val="99"/>
    <w:semiHidden/>
    <w:unhideWhenUsed/>
    <w:rsid w:val="00A76A6D"/>
    <w:pPr>
      <w:spacing w:after="0" w:line="240" w:lineRule="auto"/>
    </w:pPr>
    <w:rPr>
      <w:sz w:val="20"/>
    </w:rPr>
  </w:style>
  <w:style w:type="character" w:customStyle="1" w:styleId="FootnoteTextChar">
    <w:name w:val="Footnote Text Char"/>
    <w:basedOn w:val="DefaultParagraphFont"/>
    <w:link w:val="FootnoteText"/>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DefaultParagraphFont"/>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Normal"/>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yperlink">
    <w:name w:val="Hyperlink"/>
    <w:basedOn w:val="DefaultParagraphFont"/>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06">
      <w:bodyDiv w:val="1"/>
      <w:marLeft w:val="0"/>
      <w:marRight w:val="0"/>
      <w:marTop w:val="0"/>
      <w:marBottom w:val="0"/>
      <w:divBdr>
        <w:top w:val="none" w:sz="0" w:space="0" w:color="auto"/>
        <w:left w:val="none" w:sz="0" w:space="0" w:color="auto"/>
        <w:bottom w:val="none" w:sz="0" w:space="0" w:color="auto"/>
        <w:right w:val="none" w:sz="0" w:space="0" w:color="auto"/>
      </w:divBdr>
    </w:div>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672950798">
      <w:bodyDiv w:val="1"/>
      <w:marLeft w:val="0"/>
      <w:marRight w:val="0"/>
      <w:marTop w:val="0"/>
      <w:marBottom w:val="0"/>
      <w:divBdr>
        <w:top w:val="none" w:sz="0" w:space="0" w:color="auto"/>
        <w:left w:val="none" w:sz="0" w:space="0" w:color="auto"/>
        <w:bottom w:val="none" w:sz="0" w:space="0" w:color="auto"/>
        <w:right w:val="none" w:sz="0" w:space="0" w:color="auto"/>
      </w:divBdr>
    </w:div>
    <w:div w:id="1569997121">
      <w:bodyDiv w:val="1"/>
      <w:marLeft w:val="0"/>
      <w:marRight w:val="0"/>
      <w:marTop w:val="0"/>
      <w:marBottom w:val="0"/>
      <w:divBdr>
        <w:top w:val="none" w:sz="0" w:space="0" w:color="auto"/>
        <w:left w:val="none" w:sz="0" w:space="0" w:color="auto"/>
        <w:bottom w:val="none" w:sz="0" w:space="0" w:color="auto"/>
        <w:right w:val="none" w:sz="0" w:space="0" w:color="auto"/>
      </w:divBdr>
    </w:div>
    <w:div w:id="1623999403">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6773</Words>
  <Characters>9562</Characters>
  <Application>Microsoft Office Word</Application>
  <DocSecurity>0</DocSecurity>
  <PresentationFormat/>
  <Lines>79</Lines>
  <Paragraphs>5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Eglė Stonkutė</cp:lastModifiedBy>
  <cp:revision>29</cp:revision>
  <dcterms:created xsi:type="dcterms:W3CDTF">2024-02-12T06:09:00Z</dcterms:created>
  <dcterms:modified xsi:type="dcterms:W3CDTF">2024-02-20T07:10:00Z</dcterms:modified>
</cp:coreProperties>
</file>